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40D9A" w14:textId="440FA7BB" w:rsidR="000D40EF" w:rsidRPr="00E47503" w:rsidRDefault="00950CBB" w:rsidP="00E47503">
      <w:pPr>
        <w:pStyle w:val="a6"/>
        <w:rPr>
          <w:rFonts w:ascii="新細明體" w:hAnsi="新細明體"/>
          <w:strike/>
        </w:rPr>
      </w:pPr>
      <w:bookmarkStart w:id="0" w:name="_Toc185131990"/>
      <w:r w:rsidRPr="00E47503">
        <w:rPr>
          <w:rFonts w:ascii="新細明體" w:hAnsi="新細明體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679194B" wp14:editId="3F02B70D">
                <wp:simplePos x="0" y="0"/>
                <wp:positionH relativeFrom="column">
                  <wp:posOffset>-1436458</wp:posOffset>
                </wp:positionH>
                <wp:positionV relativeFrom="paragraph">
                  <wp:posOffset>-925042</wp:posOffset>
                </wp:positionV>
                <wp:extent cx="8096822" cy="11304905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22" cy="11304905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980" y="15384"/>
                            <a:ext cx="8433" cy="162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66000">
                                <a:srgbClr val="B7B7FF"/>
                              </a:gs>
                              <a:gs pos="200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262"/>
                            <a:ext cx="802" cy="2344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928"/>
                            <a:ext cx="780" cy="1678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608EC3" id="Group 13" o:spid="_x0000_s1026" style="position:absolute;margin-left:-113.1pt;margin-top:-72.85pt;width:637.55pt;height:890.15pt;z-index:251662336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84;width:8433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" fillcolor="#60f" stroked="f" strokecolor="red" strokeweight=".25pt">
                  <v:fill color2="#b7b7ff" rotate="t" angle="270" colors="0 #60f;1311f #60f" focus="100%" type="gradient"/>
                </v:rect>
                <v:rect id="Rectangle 20" o:spid="_x0000_s1033" style="position:absolute;left:10000;top:14262;width:802;height:2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928;width:780;height:1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</w:p>
    <w:bookmarkEnd w:id="0"/>
    <w:p w14:paraId="6EAAB8D7" w14:textId="53623DC5" w:rsidR="000D40EF" w:rsidRPr="00E47503" w:rsidRDefault="000D40EF" w:rsidP="00E47503">
      <w:pPr>
        <w:pStyle w:val="a3"/>
        <w:snapToGrid/>
        <w:rPr>
          <w:rFonts w:ascii="新細明體" w:hAnsi="新細明體"/>
          <w:noProof/>
        </w:rPr>
      </w:pPr>
    </w:p>
    <w:p w14:paraId="2681FF87" w14:textId="167C9292" w:rsidR="000D40EF" w:rsidRPr="00E47503" w:rsidRDefault="000D40EF" w:rsidP="00E47503">
      <w:pPr>
        <w:rPr>
          <w:rFonts w:ascii="新細明體" w:hAnsi="新細明體"/>
        </w:rPr>
      </w:pPr>
    </w:p>
    <w:p w14:paraId="6434956A" w14:textId="77777777" w:rsidR="000D40EF" w:rsidRPr="00E47503" w:rsidRDefault="000D40EF" w:rsidP="00E47503">
      <w:pPr>
        <w:rPr>
          <w:rFonts w:ascii="新細明體" w:hAnsi="新細明體"/>
        </w:rPr>
      </w:pPr>
    </w:p>
    <w:p w14:paraId="5054E643" w14:textId="77777777" w:rsidR="000D40EF" w:rsidRPr="00E47503" w:rsidRDefault="000D40EF" w:rsidP="00E47503">
      <w:pPr>
        <w:rPr>
          <w:rFonts w:ascii="新細明體" w:hAnsi="新細明體"/>
        </w:rPr>
      </w:pPr>
      <w:r w:rsidRPr="00E47503">
        <w:rPr>
          <w:rFonts w:ascii="新細明體" w:hAnsi="新細明體" w:hint="eastAsia"/>
        </w:rPr>
        <w:t xml:space="preserve">                               </w:t>
      </w:r>
    </w:p>
    <w:p w14:paraId="6412819D" w14:textId="77777777" w:rsidR="000D40EF" w:rsidRPr="00E47503" w:rsidRDefault="000D40EF" w:rsidP="00E47503">
      <w:pPr>
        <w:rPr>
          <w:rFonts w:ascii="新細明體" w:hAnsi="新細明體"/>
        </w:rPr>
      </w:pPr>
    </w:p>
    <w:p w14:paraId="350345BE" w14:textId="77777777" w:rsidR="000D40EF" w:rsidRPr="00E47503" w:rsidRDefault="000D40EF" w:rsidP="00E47503">
      <w:pPr>
        <w:rPr>
          <w:rFonts w:ascii="新細明體" w:hAnsi="新細明體"/>
        </w:rPr>
      </w:pPr>
    </w:p>
    <w:p w14:paraId="59975E77" w14:textId="77777777" w:rsidR="00DF1C8E" w:rsidRPr="00E47503" w:rsidRDefault="00DF1C8E" w:rsidP="00E47503">
      <w:pPr>
        <w:rPr>
          <w:rFonts w:ascii="新細明體" w:hAnsi="新細明體"/>
        </w:rPr>
      </w:pPr>
    </w:p>
    <w:p w14:paraId="1F0FF045" w14:textId="77777777" w:rsidR="00DF1C8E" w:rsidRPr="00E47503" w:rsidRDefault="00DF1C8E" w:rsidP="00E47503">
      <w:pPr>
        <w:rPr>
          <w:rFonts w:ascii="新細明體" w:hAnsi="新細明體"/>
        </w:rPr>
      </w:pPr>
    </w:p>
    <w:p w14:paraId="41815644" w14:textId="77777777" w:rsidR="000D40EF" w:rsidRPr="00E47503" w:rsidRDefault="00F32C1B" w:rsidP="00E47503">
      <w:pPr>
        <w:rPr>
          <w:rFonts w:ascii="新細明體" w:hAnsi="新細明體"/>
        </w:rPr>
      </w:pPr>
      <w:r w:rsidRPr="00E47503">
        <w:rPr>
          <w:rFonts w:ascii="新細明體" w:hAnsi="新細明體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476A70" wp14:editId="72CB3348">
                <wp:simplePos x="0" y="0"/>
                <wp:positionH relativeFrom="column">
                  <wp:posOffset>299720</wp:posOffset>
                </wp:positionH>
                <wp:positionV relativeFrom="paragraph">
                  <wp:posOffset>187960</wp:posOffset>
                </wp:positionV>
                <wp:extent cx="5415280" cy="2863850"/>
                <wp:effectExtent l="0" t="1905" r="4445" b="1270"/>
                <wp:wrapNone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5280" cy="2863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52C6D" w14:textId="77777777" w:rsidR="000D40EF" w:rsidRDefault="000D40EF" w:rsidP="000D40EF"/>
                          <w:p w14:paraId="44A648BC" w14:textId="77777777" w:rsidR="000D40EF" w:rsidRPr="006405B1" w:rsidRDefault="000D40EF" w:rsidP="000D40EF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56"/>
                              </w:rPr>
                            </w:pPr>
                            <w:r w:rsidRPr="00DB1A6C">
                              <w:rPr>
                                <w:b/>
                                <w:bCs/>
                                <w:spacing w:val="30"/>
                                <w:sz w:val="72"/>
                              </w:rPr>
                              <w:t>ABC</w:t>
                            </w:r>
                            <w:r w:rsidRPr="006405B1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72"/>
                              </w:rPr>
                              <w:t>學校</w:t>
                            </w:r>
                          </w:p>
                          <w:p w14:paraId="3A4126F2" w14:textId="77777777" w:rsidR="000D40EF" w:rsidRPr="006405B1" w:rsidRDefault="000D40EF" w:rsidP="000D40EF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</w:pPr>
                            <w:r w:rsidRPr="006405B1">
                              <w:rPr>
                                <w:rFonts w:ascii="新細明體" w:hAnsi="新細明體" w:hint="eastAsia"/>
                                <w:b/>
                                <w:bCs/>
                                <w:sz w:val="56"/>
                                <w:szCs w:val="56"/>
                              </w:rPr>
                              <w:t>學校周年計劃</w:t>
                            </w:r>
                            <w:r w:rsidRPr="006405B1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  <w:br/>
                            </w:r>
                          </w:p>
                          <w:p w14:paraId="707FD2CD" w14:textId="77777777" w:rsidR="00643CDF" w:rsidRPr="00157DDB" w:rsidRDefault="007064B8" w:rsidP="00157DDB">
                            <w:pPr>
                              <w:jc w:val="center"/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  <w:lang w:eastAsia="zh-HK"/>
                              </w:rPr>
                            </w:pPr>
                            <w:r w:rsidRPr="00195FFB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20xx/</w:t>
                            </w:r>
                            <w:r w:rsidR="00C55041" w:rsidRPr="00195FFB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476A70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3.6pt;margin-top:14.8pt;width:426.4pt;height:22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" stroked="f">
                <v:fill color2="#cfc" focusposition=".5,.5" focussize="" focus="100%" type="gradientRadial"/>
                <v:textbox>
                  <w:txbxContent>
                    <w:p w14:paraId="7DA52C6D" w14:textId="77777777" w:rsidR="000D40EF" w:rsidRDefault="000D40EF" w:rsidP="000D40EF"/>
                    <w:p w14:paraId="44A648BC" w14:textId="77777777" w:rsidR="000D40EF" w:rsidRPr="006405B1" w:rsidRDefault="000D40EF" w:rsidP="000D40EF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pacing w:val="30"/>
                          <w:sz w:val="56"/>
                        </w:rPr>
                      </w:pPr>
                      <w:r w:rsidRPr="00DB1A6C">
                        <w:rPr>
                          <w:b/>
                          <w:bCs/>
                          <w:spacing w:val="30"/>
                          <w:sz w:val="72"/>
                        </w:rPr>
                        <w:t>ABC</w:t>
                      </w:r>
                      <w:r w:rsidRPr="006405B1">
                        <w:rPr>
                          <w:rFonts w:ascii="新細明體" w:hAnsi="新細明體" w:hint="eastAsia"/>
                          <w:b/>
                          <w:bCs/>
                          <w:spacing w:val="30"/>
                          <w:sz w:val="72"/>
                        </w:rPr>
                        <w:t>學校</w:t>
                      </w:r>
                    </w:p>
                    <w:p w14:paraId="3A4126F2" w14:textId="77777777" w:rsidR="000D40EF" w:rsidRPr="006405B1" w:rsidRDefault="000D40EF" w:rsidP="000D40EF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pacing w:val="30"/>
                          <w:sz w:val="56"/>
                          <w:szCs w:val="56"/>
                        </w:rPr>
                      </w:pPr>
                      <w:r w:rsidRPr="006405B1">
                        <w:rPr>
                          <w:rFonts w:ascii="新細明體" w:hAnsi="新細明體" w:hint="eastAsia"/>
                          <w:b/>
                          <w:bCs/>
                          <w:sz w:val="56"/>
                          <w:szCs w:val="56"/>
                        </w:rPr>
                        <w:t>學校周年計劃</w:t>
                      </w:r>
                      <w:r w:rsidRPr="006405B1">
                        <w:rPr>
                          <w:rFonts w:ascii="新細明體" w:hAnsi="新細明體" w:hint="eastAsia"/>
                          <w:b/>
                          <w:bCs/>
                          <w:spacing w:val="30"/>
                          <w:sz w:val="56"/>
                          <w:szCs w:val="56"/>
                        </w:rPr>
                        <w:br/>
                      </w:r>
                    </w:p>
                    <w:p w14:paraId="707FD2CD" w14:textId="77777777" w:rsidR="00643CDF" w:rsidRPr="00157DDB" w:rsidRDefault="007064B8" w:rsidP="00157DDB">
                      <w:pPr>
                        <w:jc w:val="center"/>
                        <w:rPr>
                          <w:b/>
                          <w:bCs/>
                          <w:spacing w:val="20"/>
                          <w:sz w:val="56"/>
                          <w:szCs w:val="56"/>
                          <w:lang w:eastAsia="zh-HK"/>
                        </w:rPr>
                      </w:pPr>
                      <w:r w:rsidRPr="00195FFB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20xx/</w:t>
                      </w:r>
                      <w:r w:rsidR="00C55041" w:rsidRPr="00195FFB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xx</w:t>
                      </w:r>
                    </w:p>
                  </w:txbxContent>
                </v:textbox>
              </v:shape>
            </w:pict>
          </mc:Fallback>
        </mc:AlternateContent>
      </w:r>
    </w:p>
    <w:p w14:paraId="19D74852" w14:textId="77777777" w:rsidR="000D40EF" w:rsidRPr="00E47503" w:rsidRDefault="000D40EF" w:rsidP="00E47503">
      <w:pPr>
        <w:rPr>
          <w:rFonts w:ascii="新細明體" w:hAnsi="新細明體"/>
        </w:rPr>
      </w:pPr>
    </w:p>
    <w:p w14:paraId="72FE2E8E" w14:textId="77777777" w:rsidR="000D40EF" w:rsidRPr="00E47503" w:rsidRDefault="000D40EF" w:rsidP="00E47503">
      <w:pPr>
        <w:rPr>
          <w:rFonts w:ascii="新細明體" w:hAnsi="新細明體"/>
        </w:rPr>
      </w:pPr>
    </w:p>
    <w:p w14:paraId="1C4CE357" w14:textId="77777777" w:rsidR="000D40EF" w:rsidRPr="00E47503" w:rsidRDefault="000D40EF" w:rsidP="00E47503">
      <w:pPr>
        <w:rPr>
          <w:rFonts w:ascii="新細明體" w:hAnsi="新細明體"/>
        </w:rPr>
      </w:pPr>
    </w:p>
    <w:p w14:paraId="4CBA4DDB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2249AED1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7FC43CBF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265B6DC4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1C8EADC8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28AD8043" w14:textId="77777777" w:rsidR="000D40EF" w:rsidRPr="00E47503" w:rsidRDefault="000D40EF" w:rsidP="00E47503">
      <w:pPr>
        <w:jc w:val="center"/>
        <w:rPr>
          <w:rFonts w:ascii="新細明體" w:hAnsi="新細明體"/>
        </w:rPr>
      </w:pPr>
      <w:r w:rsidRPr="00E47503">
        <w:rPr>
          <w:rFonts w:ascii="新細明體" w:hAnsi="新細明體" w:hint="eastAsia"/>
          <w:spacing w:val="30"/>
          <w:sz w:val="36"/>
        </w:rPr>
        <w:t>《此範本適用於小學、中學及特殊學校》</w:t>
      </w:r>
    </w:p>
    <w:p w14:paraId="231E636F" w14:textId="77777777" w:rsidR="000D40EF" w:rsidRPr="00E47503" w:rsidRDefault="000D40EF" w:rsidP="00E47503">
      <w:pPr>
        <w:jc w:val="center"/>
        <w:rPr>
          <w:rFonts w:ascii="新細明體" w:hAnsi="新細明體"/>
          <w:b/>
          <w:bCs/>
          <w:sz w:val="40"/>
        </w:rPr>
      </w:pPr>
      <w:r w:rsidRPr="00E47503">
        <w:rPr>
          <w:rFonts w:ascii="新細明體" w:hAnsi="新細明體" w:hint="eastAsia"/>
          <w:b/>
          <w:bCs/>
          <w:spacing w:val="30"/>
          <w:sz w:val="48"/>
        </w:rPr>
        <w:t>ABC學校</w:t>
      </w:r>
    </w:p>
    <w:p w14:paraId="5FD94BAD" w14:textId="77777777" w:rsidR="000D40EF" w:rsidRPr="00E47503" w:rsidRDefault="000D40EF" w:rsidP="00E47503">
      <w:pPr>
        <w:ind w:left="3060"/>
        <w:jc w:val="both"/>
        <w:rPr>
          <w:rFonts w:ascii="新細明體" w:hAnsi="新細明體"/>
          <w:sz w:val="28"/>
        </w:rPr>
      </w:pPr>
    </w:p>
    <w:p w14:paraId="2E390816" w14:textId="77777777" w:rsidR="000D40EF" w:rsidRPr="00E47503" w:rsidRDefault="000D40EF" w:rsidP="00E47503">
      <w:pPr>
        <w:jc w:val="center"/>
        <w:rPr>
          <w:rFonts w:ascii="新細明體" w:hAnsi="新細明體"/>
          <w:sz w:val="36"/>
        </w:rPr>
      </w:pPr>
    </w:p>
    <w:p w14:paraId="5CF7FE78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30EA3090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2355DE87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3046AF32" w14:textId="77777777" w:rsidR="00DF1C8E" w:rsidRPr="00E47503" w:rsidRDefault="00DF1C8E" w:rsidP="00E47503">
      <w:pPr>
        <w:rPr>
          <w:rFonts w:ascii="新細明體" w:hAnsi="新細明體"/>
          <w:sz w:val="36"/>
        </w:rPr>
      </w:pPr>
    </w:p>
    <w:p w14:paraId="22BBD5F3" w14:textId="77777777" w:rsidR="000D40EF" w:rsidRPr="00E47503" w:rsidRDefault="000D40EF" w:rsidP="00E47503">
      <w:pPr>
        <w:ind w:firstLineChars="686" w:firstLine="4120"/>
        <w:jc w:val="both"/>
        <w:rPr>
          <w:rFonts w:ascii="新細明體" w:hAnsi="新細明體"/>
          <w:b/>
          <w:bCs/>
          <w:sz w:val="30"/>
          <w:szCs w:val="28"/>
          <w:lang w:val="zh-HK"/>
        </w:rPr>
      </w:pPr>
      <w:r w:rsidRPr="00E47503">
        <w:rPr>
          <w:rFonts w:ascii="新細明體" w:hAnsi="新細明體" w:hint="eastAsia"/>
          <w:b/>
          <w:bCs/>
          <w:sz w:val="60"/>
          <w:szCs w:val="48"/>
          <w:lang w:val="zh-HK"/>
        </w:rPr>
        <w:t>範本</w:t>
      </w:r>
    </w:p>
    <w:p w14:paraId="1B0B9B61" w14:textId="77777777" w:rsidR="000D40EF" w:rsidRPr="00E47503" w:rsidRDefault="000D40EF" w:rsidP="00E47503">
      <w:pPr>
        <w:ind w:firstLineChars="686" w:firstLine="1923"/>
        <w:jc w:val="both"/>
        <w:rPr>
          <w:rFonts w:ascii="新細明體" w:hAnsi="新細明體"/>
          <w:b/>
          <w:bCs/>
          <w:color w:val="000080"/>
          <w:sz w:val="28"/>
          <w:szCs w:val="28"/>
          <w:lang w:val="zh-HK"/>
        </w:rPr>
      </w:pPr>
    </w:p>
    <w:p w14:paraId="27549262" w14:textId="003A8CB5" w:rsidR="000D40EF" w:rsidRPr="00E47503" w:rsidRDefault="005920D8" w:rsidP="00E47503">
      <w:pPr>
        <w:tabs>
          <w:tab w:val="left" w:pos="4140"/>
        </w:tabs>
        <w:ind w:firstLineChars="400" w:firstLine="1440"/>
        <w:rPr>
          <w:rFonts w:ascii="新細明體" w:hAnsi="新細明體"/>
          <w:sz w:val="36"/>
          <w:lang w:eastAsia="zh-HK"/>
        </w:rPr>
      </w:pPr>
      <w:r w:rsidRPr="00E47503">
        <w:rPr>
          <w:rFonts w:ascii="新細明體" w:hAnsi="新細明體"/>
          <w:noProof/>
          <w:spacing w:val="30"/>
          <w:sz w:val="36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4A766E6" wp14:editId="40E5835C">
                <wp:simplePos x="0" y="0"/>
                <wp:positionH relativeFrom="margin">
                  <wp:align>left</wp:align>
                </wp:positionH>
                <wp:positionV relativeFrom="paragraph">
                  <wp:posOffset>568960</wp:posOffset>
                </wp:positionV>
                <wp:extent cx="6208395" cy="13944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8395" cy="1394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24040" w14:textId="4A03879E" w:rsidR="001422D4" w:rsidRPr="00E47503" w:rsidRDefault="001422D4" w:rsidP="001422D4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E47503">
                              <w:rPr>
                                <w:sz w:val="36"/>
                              </w:rPr>
                              <w:t>2022</w:t>
                            </w:r>
                            <w:r w:rsidRPr="00E47503">
                              <w:rPr>
                                <w:rFonts w:hint="eastAsia"/>
                                <w:sz w:val="36"/>
                              </w:rPr>
                              <w:t>年</w:t>
                            </w:r>
                            <w:r w:rsidRPr="00E47503">
                              <w:rPr>
                                <w:rFonts w:hint="eastAsia"/>
                                <w:sz w:val="36"/>
                              </w:rPr>
                              <w:t>11</w:t>
                            </w:r>
                            <w:r w:rsidRPr="00E47503">
                              <w:rPr>
                                <w:rFonts w:hint="eastAsia"/>
                                <w:sz w:val="36"/>
                              </w:rPr>
                              <w:t>月</w:t>
                            </w:r>
                            <w:r w:rsidRPr="00E47503">
                              <w:rPr>
                                <w:sz w:val="36"/>
                              </w:rPr>
                              <w:t>更新版</w:t>
                            </w:r>
                          </w:p>
                          <w:p w14:paraId="0476A75F" w14:textId="77777777" w:rsidR="005920D8" w:rsidRPr="00E47503" w:rsidRDefault="005920D8" w:rsidP="001422D4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</w:p>
                          <w:p w14:paraId="712780C2" w14:textId="13D68C3F" w:rsidR="001422D4" w:rsidRPr="00E47503" w:rsidRDefault="006E630A" w:rsidP="006E630A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E47503">
                              <w:rPr>
                                <w:rFonts w:hint="eastAsia"/>
                                <w:b/>
                                <w:sz w:val="28"/>
                              </w:rPr>
                              <w:t>學校撰寫學校</w:t>
                            </w:r>
                            <w:r w:rsidR="00E939B5" w:rsidRPr="00E47503">
                              <w:rPr>
                                <w:rFonts w:hint="eastAsia"/>
                                <w:b/>
                                <w:sz w:val="28"/>
                              </w:rPr>
                              <w:t>周年計劃</w:t>
                            </w:r>
                            <w:r w:rsidRPr="00E47503">
                              <w:rPr>
                                <w:rFonts w:hint="eastAsia"/>
                                <w:b/>
                                <w:sz w:val="28"/>
                              </w:rPr>
                              <w:t>時，請參閱教育局網頁所載的</w:t>
                            </w:r>
                          </w:p>
                          <w:p w14:paraId="13838473" w14:textId="77777777" w:rsidR="001422D4" w:rsidRPr="00E47503" w:rsidRDefault="001422D4" w:rsidP="001422D4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proofErr w:type="gramStart"/>
                            <w:r w:rsidRPr="00E47503">
                              <w:rPr>
                                <w:rFonts w:hint="eastAsia"/>
                                <w:b/>
                                <w:sz w:val="28"/>
                              </w:rPr>
                              <w:t>《</w:t>
                            </w:r>
                            <w:proofErr w:type="gramEnd"/>
                            <w:r w:rsidRPr="00E47503">
                              <w:rPr>
                                <w:rFonts w:hint="eastAsia"/>
                                <w:b/>
                                <w:sz w:val="28"/>
                              </w:rPr>
                              <w:t>編寫說明：學校發展計劃、學校周年計劃、學校報告</w:t>
                            </w:r>
                            <w:proofErr w:type="gramStart"/>
                            <w:r w:rsidRPr="00E47503">
                              <w:rPr>
                                <w:b/>
                                <w:sz w:val="28"/>
                              </w:rPr>
                              <w:t>》</w:t>
                            </w:r>
                            <w:proofErr w:type="gramEnd"/>
                          </w:p>
                          <w:p w14:paraId="377CDE75" w14:textId="661CDA07" w:rsidR="001422D4" w:rsidRPr="00950CBB" w:rsidRDefault="001422D4" w:rsidP="001422D4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proofErr w:type="gramStart"/>
                            <w:r w:rsidRPr="00E47503">
                              <w:rPr>
                                <w:rFonts w:hint="eastAsia"/>
                                <w:b/>
                                <w:sz w:val="28"/>
                              </w:rPr>
                              <w:t>（</w:t>
                            </w:r>
                            <w:proofErr w:type="gramEnd"/>
                            <w:r w:rsidRPr="00E47503">
                              <w:rPr>
                                <w:rFonts w:hint="eastAsia"/>
                                <w:b/>
                                <w:sz w:val="28"/>
                              </w:rPr>
                              <w:t>網址：</w:t>
                            </w:r>
                            <w:hyperlink r:id="rId11" w:history="1">
                              <w:r w:rsidRPr="00E47503">
                                <w:rPr>
                                  <w:rStyle w:val="af1"/>
                                  <w:rFonts w:hint="eastAsia"/>
                                  <w:b/>
                                  <w:color w:val="auto"/>
                                  <w:sz w:val="28"/>
                                </w:rPr>
                                <w:t>http</w:t>
                              </w:r>
                              <w:r w:rsidR="00AE7730" w:rsidRPr="00E47503">
                                <w:rPr>
                                  <w:rStyle w:val="af1"/>
                                  <w:b/>
                                  <w:color w:val="auto"/>
                                  <w:sz w:val="28"/>
                                </w:rPr>
                                <w:t>s</w:t>
                              </w:r>
                              <w:r w:rsidRPr="00E47503">
                                <w:rPr>
                                  <w:rStyle w:val="af1"/>
                                  <w:rFonts w:hint="eastAsia"/>
                                  <w:b/>
                                  <w:color w:val="auto"/>
                                  <w:sz w:val="28"/>
                                </w:rPr>
                                <w:t>://www.edb.gov.hk/sse</w:t>
                              </w:r>
                              <w:r w:rsidRPr="00E47503">
                                <w:rPr>
                                  <w:rStyle w:val="af1"/>
                                  <w:b/>
                                  <w:color w:val="auto"/>
                                  <w:sz w:val="28"/>
                                </w:rPr>
                                <w:t>/tc</w:t>
                              </w:r>
                            </w:hyperlink>
                            <w:r w:rsidRPr="00E47503">
                              <w:rPr>
                                <w:rFonts w:hint="eastAsia"/>
                                <w:b/>
                                <w:sz w:val="28"/>
                              </w:rPr>
                              <w:t>）</w:t>
                            </w:r>
                          </w:p>
                          <w:p w14:paraId="4C6F0E90" w14:textId="77777777" w:rsidR="001422D4" w:rsidRPr="006F3FAC" w:rsidRDefault="001422D4" w:rsidP="001422D4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A766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0;margin-top:44.8pt;width:488.85pt;height:109.8pt;z-index:2516602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" filled="f" stroked="f">
                <v:textbox>
                  <w:txbxContent>
                    <w:p w14:paraId="02C24040" w14:textId="4A03879E" w:rsidR="001422D4" w:rsidRPr="00E47503" w:rsidRDefault="001422D4" w:rsidP="001422D4">
                      <w:pPr>
                        <w:jc w:val="center"/>
                        <w:rPr>
                          <w:sz w:val="36"/>
                        </w:rPr>
                      </w:pPr>
                      <w:r w:rsidRPr="00E47503">
                        <w:rPr>
                          <w:sz w:val="36"/>
                        </w:rPr>
                        <w:t>2022</w:t>
                      </w:r>
                      <w:r w:rsidRPr="00E47503">
                        <w:rPr>
                          <w:rFonts w:hint="eastAsia"/>
                          <w:sz w:val="36"/>
                        </w:rPr>
                        <w:t>年</w:t>
                      </w:r>
                      <w:r w:rsidRPr="00E47503">
                        <w:rPr>
                          <w:rFonts w:hint="eastAsia"/>
                          <w:sz w:val="36"/>
                        </w:rPr>
                        <w:t>11</w:t>
                      </w:r>
                      <w:r w:rsidRPr="00E47503">
                        <w:rPr>
                          <w:rFonts w:hint="eastAsia"/>
                          <w:sz w:val="36"/>
                        </w:rPr>
                        <w:t>月</w:t>
                      </w:r>
                      <w:r w:rsidRPr="00E47503">
                        <w:rPr>
                          <w:sz w:val="36"/>
                        </w:rPr>
                        <w:t>更新版</w:t>
                      </w:r>
                    </w:p>
                    <w:p w14:paraId="0476A75F" w14:textId="77777777" w:rsidR="005920D8" w:rsidRPr="00E47503" w:rsidRDefault="005920D8" w:rsidP="001422D4">
                      <w:pPr>
                        <w:jc w:val="center"/>
                        <w:rPr>
                          <w:sz w:val="36"/>
                        </w:rPr>
                      </w:pPr>
                    </w:p>
                    <w:p w14:paraId="712780C2" w14:textId="13D68C3F" w:rsidR="001422D4" w:rsidRPr="00E47503" w:rsidRDefault="006E630A" w:rsidP="006E630A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E47503">
                        <w:rPr>
                          <w:rFonts w:hint="eastAsia"/>
                          <w:b/>
                          <w:sz w:val="28"/>
                        </w:rPr>
                        <w:t>學校撰寫學校</w:t>
                      </w:r>
                      <w:r w:rsidR="00E939B5" w:rsidRPr="00E47503">
                        <w:rPr>
                          <w:rFonts w:hint="eastAsia"/>
                          <w:b/>
                          <w:sz w:val="28"/>
                        </w:rPr>
                        <w:t>周年計劃</w:t>
                      </w:r>
                      <w:r w:rsidRPr="00E47503">
                        <w:rPr>
                          <w:rFonts w:hint="eastAsia"/>
                          <w:b/>
                          <w:sz w:val="28"/>
                        </w:rPr>
                        <w:t>時，請參閱教育局網頁所載的</w:t>
                      </w:r>
                    </w:p>
                    <w:p w14:paraId="13838473" w14:textId="77777777" w:rsidR="001422D4" w:rsidRPr="00E47503" w:rsidRDefault="001422D4" w:rsidP="001422D4">
                      <w:pPr>
                        <w:jc w:val="center"/>
                        <w:rPr>
                          <w:b/>
                          <w:sz w:val="28"/>
                        </w:rPr>
                      </w:pPr>
                      <w:proofErr w:type="gramStart"/>
                      <w:r w:rsidRPr="00E47503">
                        <w:rPr>
                          <w:rFonts w:hint="eastAsia"/>
                          <w:b/>
                          <w:sz w:val="28"/>
                        </w:rPr>
                        <w:t>《</w:t>
                      </w:r>
                      <w:proofErr w:type="gramEnd"/>
                      <w:r w:rsidRPr="00E47503">
                        <w:rPr>
                          <w:rFonts w:hint="eastAsia"/>
                          <w:b/>
                          <w:sz w:val="28"/>
                        </w:rPr>
                        <w:t>編寫說明：學校發展計劃、學校周年計劃、學校報告</w:t>
                      </w:r>
                      <w:proofErr w:type="gramStart"/>
                      <w:r w:rsidRPr="00E47503">
                        <w:rPr>
                          <w:b/>
                          <w:sz w:val="28"/>
                        </w:rPr>
                        <w:t>》</w:t>
                      </w:r>
                      <w:proofErr w:type="gramEnd"/>
                    </w:p>
                    <w:p w14:paraId="377CDE75" w14:textId="661CDA07" w:rsidR="001422D4" w:rsidRPr="00950CBB" w:rsidRDefault="001422D4" w:rsidP="001422D4">
                      <w:pPr>
                        <w:jc w:val="center"/>
                        <w:rPr>
                          <w:b/>
                          <w:sz w:val="28"/>
                        </w:rPr>
                      </w:pPr>
                      <w:proofErr w:type="gramStart"/>
                      <w:r w:rsidRPr="00E47503">
                        <w:rPr>
                          <w:rFonts w:hint="eastAsia"/>
                          <w:b/>
                          <w:sz w:val="28"/>
                        </w:rPr>
                        <w:t>（</w:t>
                      </w:r>
                      <w:proofErr w:type="gramEnd"/>
                      <w:r w:rsidRPr="00E47503">
                        <w:rPr>
                          <w:rFonts w:hint="eastAsia"/>
                          <w:b/>
                          <w:sz w:val="28"/>
                        </w:rPr>
                        <w:t>網址：</w:t>
                      </w:r>
                      <w:hyperlink r:id="rId12" w:history="1">
                        <w:r w:rsidRPr="00E47503">
                          <w:rPr>
                            <w:rStyle w:val="af1"/>
                            <w:rFonts w:hint="eastAsia"/>
                            <w:b/>
                            <w:color w:val="auto"/>
                            <w:sz w:val="28"/>
                          </w:rPr>
                          <w:t>http</w:t>
                        </w:r>
                        <w:r w:rsidR="00AE7730" w:rsidRPr="00E47503">
                          <w:rPr>
                            <w:rStyle w:val="af1"/>
                            <w:b/>
                            <w:color w:val="auto"/>
                            <w:sz w:val="28"/>
                          </w:rPr>
                          <w:t>s</w:t>
                        </w:r>
                        <w:r w:rsidRPr="00E47503">
                          <w:rPr>
                            <w:rStyle w:val="af1"/>
                            <w:rFonts w:hint="eastAsia"/>
                            <w:b/>
                            <w:color w:val="auto"/>
                            <w:sz w:val="28"/>
                          </w:rPr>
                          <w:t>://www.edb.gov.hk/sse</w:t>
                        </w:r>
                        <w:r w:rsidRPr="00E47503">
                          <w:rPr>
                            <w:rStyle w:val="af1"/>
                            <w:b/>
                            <w:color w:val="auto"/>
                            <w:sz w:val="28"/>
                          </w:rPr>
                          <w:t>/tc</w:t>
                        </w:r>
                      </w:hyperlink>
                      <w:r w:rsidRPr="00E47503">
                        <w:rPr>
                          <w:rFonts w:hint="eastAsia"/>
                          <w:b/>
                          <w:sz w:val="28"/>
                        </w:rPr>
                        <w:t>）</w:t>
                      </w:r>
                    </w:p>
                    <w:p w14:paraId="4C6F0E90" w14:textId="77777777" w:rsidR="001422D4" w:rsidRPr="006F3FAC" w:rsidRDefault="001422D4" w:rsidP="001422D4">
                      <w:pPr>
                        <w:jc w:val="center"/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530DE" w:rsidRPr="00E47503">
        <w:rPr>
          <w:rFonts w:ascii="新細明體" w:hAnsi="新細明體" w:hint="eastAsia"/>
          <w:spacing w:val="30"/>
          <w:sz w:val="36"/>
        </w:rPr>
        <w:t>〔</w:t>
      </w:r>
      <w:r w:rsidR="000D40EF" w:rsidRPr="00E47503">
        <w:rPr>
          <w:rFonts w:ascii="新細明體" w:hAnsi="新細明體" w:hint="eastAsia"/>
          <w:spacing w:val="30"/>
          <w:sz w:val="36"/>
        </w:rPr>
        <w:t>供小學</w:t>
      </w:r>
      <w:r w:rsidR="000D40EF" w:rsidRPr="00E47503">
        <w:rPr>
          <w:rFonts w:ascii="新細明體" w:hAnsi="新細明體"/>
          <w:spacing w:val="30"/>
          <w:sz w:val="36"/>
        </w:rPr>
        <w:t>、</w:t>
      </w:r>
      <w:r w:rsidR="000D40EF" w:rsidRPr="00E47503">
        <w:rPr>
          <w:rFonts w:ascii="新細明體" w:hAnsi="新細明體" w:hint="eastAsia"/>
          <w:spacing w:val="30"/>
          <w:sz w:val="36"/>
        </w:rPr>
        <w:t>中學及特殊學校參考</w:t>
      </w:r>
      <w:r w:rsidR="00E530DE" w:rsidRPr="00E47503">
        <w:rPr>
          <w:rFonts w:ascii="新細明體" w:hAnsi="新細明體" w:hint="eastAsia"/>
          <w:spacing w:val="30"/>
          <w:sz w:val="36"/>
        </w:rPr>
        <w:t>〕</w:t>
      </w:r>
      <w:bookmarkStart w:id="1" w:name="_GoBack"/>
      <w:bookmarkEnd w:id="1"/>
    </w:p>
    <w:p w14:paraId="728091A4" w14:textId="450231BA" w:rsidR="000D40EF" w:rsidRPr="00E47503" w:rsidRDefault="000D40EF" w:rsidP="00E47503">
      <w:pPr>
        <w:ind w:firstLineChars="686" w:firstLine="1921"/>
        <w:jc w:val="both"/>
        <w:rPr>
          <w:rFonts w:ascii="新細明體" w:hAnsi="新細明體"/>
          <w:sz w:val="28"/>
          <w:szCs w:val="28"/>
        </w:rPr>
      </w:pPr>
    </w:p>
    <w:p w14:paraId="49602AD4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52B7C7E0" w14:textId="77777777" w:rsidR="000D40EF" w:rsidRPr="00E47503" w:rsidRDefault="009A354C" w:rsidP="00E47503">
      <w:pPr>
        <w:jc w:val="center"/>
        <w:rPr>
          <w:rFonts w:ascii="新細明體" w:hAnsi="新細明體"/>
          <w:b/>
          <w:sz w:val="36"/>
        </w:rPr>
      </w:pPr>
      <w:r w:rsidRPr="00E47503">
        <w:rPr>
          <w:rFonts w:ascii="新細明體" w:hAnsi="新細明體" w:hint="eastAsia"/>
          <w:b/>
          <w:sz w:val="36"/>
        </w:rPr>
        <w:t>學校抱負和使命</w:t>
      </w:r>
    </w:p>
    <w:p w14:paraId="6F7BCB44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  <w:spacing w:val="0"/>
        </w:rPr>
      </w:pPr>
    </w:p>
    <w:p w14:paraId="7B31E94F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</w:rPr>
      </w:pPr>
    </w:p>
    <w:p w14:paraId="44D07469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</w:rPr>
      </w:pPr>
    </w:p>
    <w:p w14:paraId="0C0EAB9A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</w:rPr>
      </w:pPr>
    </w:p>
    <w:p w14:paraId="29D9E30D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</w:rPr>
      </w:pPr>
    </w:p>
    <w:p w14:paraId="26E834BA" w14:textId="77777777" w:rsidR="000D40EF" w:rsidRPr="00E47503" w:rsidRDefault="000D40EF" w:rsidP="00E47503">
      <w:pPr>
        <w:spacing w:line="360" w:lineRule="auto"/>
        <w:jc w:val="center"/>
        <w:rPr>
          <w:b/>
          <w:bCs/>
          <w:sz w:val="36"/>
        </w:rPr>
      </w:pPr>
      <w:r w:rsidRPr="00E47503">
        <w:rPr>
          <w:rFonts w:ascii="新細明體" w:hAnsi="新細明體"/>
        </w:rPr>
        <w:br w:type="page"/>
      </w:r>
      <w:r w:rsidRPr="00E47503">
        <w:rPr>
          <w:b/>
          <w:bCs/>
          <w:spacing w:val="30"/>
          <w:sz w:val="48"/>
        </w:rPr>
        <w:lastRenderedPageBreak/>
        <w:t>ABC</w:t>
      </w:r>
      <w:r w:rsidRPr="00E47503">
        <w:rPr>
          <w:rFonts w:ascii="新細明體" w:hAnsi="新細明體" w:hint="eastAsia"/>
          <w:b/>
          <w:bCs/>
          <w:spacing w:val="30"/>
          <w:sz w:val="48"/>
        </w:rPr>
        <w:t>學校</w:t>
      </w:r>
      <w:r w:rsidRPr="00E47503">
        <w:rPr>
          <w:rFonts w:ascii="新細明體" w:hAnsi="新細明體" w:hint="eastAsia"/>
          <w:b/>
          <w:bCs/>
          <w:sz w:val="36"/>
        </w:rPr>
        <w:br/>
        <w:t>學校周年計劃</w:t>
      </w:r>
      <w:r w:rsidRPr="00E47503">
        <w:rPr>
          <w:rFonts w:ascii="新細明體" w:hAnsi="新細明體" w:hint="eastAsia"/>
          <w:b/>
          <w:bCs/>
          <w:sz w:val="36"/>
        </w:rPr>
        <w:br/>
      </w:r>
      <w:r w:rsidR="004A32C4" w:rsidRPr="00E47503">
        <w:rPr>
          <w:b/>
          <w:bCs/>
          <w:sz w:val="36"/>
        </w:rPr>
        <w:t>20xx/xx</w:t>
      </w:r>
    </w:p>
    <w:p w14:paraId="353B9698" w14:textId="77777777" w:rsidR="000D40EF" w:rsidRPr="00E47503" w:rsidRDefault="000D40EF" w:rsidP="00E47503">
      <w:pPr>
        <w:jc w:val="center"/>
        <w:rPr>
          <w:rFonts w:ascii="新細明體" w:hAnsi="新細明體"/>
          <w:sz w:val="36"/>
        </w:rPr>
      </w:pPr>
    </w:p>
    <w:p w14:paraId="4A0D0296" w14:textId="77777777" w:rsidR="006311A3" w:rsidRPr="00E47503" w:rsidRDefault="006311A3" w:rsidP="00E47503">
      <w:pPr>
        <w:pStyle w:val="a4"/>
        <w:tabs>
          <w:tab w:val="right" w:pos="7560"/>
        </w:tabs>
        <w:ind w:left="0"/>
        <w:rPr>
          <w:rFonts w:ascii="新細明體" w:eastAsia="新細明體" w:hAnsi="新細明體"/>
        </w:rPr>
      </w:pPr>
    </w:p>
    <w:p w14:paraId="6A509F16" w14:textId="71CAE049" w:rsidR="00020FA4" w:rsidRPr="00E47503" w:rsidRDefault="000D40EF" w:rsidP="00E47503">
      <w:pPr>
        <w:pStyle w:val="a4"/>
        <w:tabs>
          <w:tab w:val="right" w:pos="7560"/>
        </w:tabs>
        <w:ind w:left="0"/>
        <w:rPr>
          <w:rFonts w:ascii="新細明體" w:eastAsia="新細明體" w:hAnsi="新細明體"/>
          <w:b/>
          <w:bCs/>
          <w:sz w:val="28"/>
        </w:rPr>
      </w:pPr>
      <w:r w:rsidRPr="00E47503">
        <w:rPr>
          <w:rFonts w:ascii="新細明體" w:eastAsia="新細明體" w:hAnsi="新細明體" w:hint="eastAsia"/>
          <w:b/>
          <w:bCs/>
          <w:sz w:val="28"/>
        </w:rPr>
        <w:t>關注事項</w:t>
      </w:r>
    </w:p>
    <w:p w14:paraId="70290543" w14:textId="1A49521B" w:rsidR="000D40EF" w:rsidRPr="00E47503" w:rsidRDefault="000D40EF" w:rsidP="00E47503">
      <w:pPr>
        <w:pStyle w:val="a4"/>
        <w:tabs>
          <w:tab w:val="right" w:pos="7560"/>
        </w:tabs>
        <w:ind w:left="0"/>
        <w:rPr>
          <w:rFonts w:ascii="新細明體" w:eastAsia="新細明體" w:hAnsi="新細明體"/>
          <w:b/>
          <w:bCs/>
          <w:sz w:val="28"/>
        </w:rPr>
      </w:pPr>
    </w:p>
    <w:tbl>
      <w:tblPr>
        <w:tblpPr w:leftFromText="180" w:rightFromText="180" w:vertAnchor="text" w:horzAnchor="margin" w:tblpY="57"/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8460"/>
      </w:tblGrid>
      <w:tr w:rsidR="00835811" w:rsidRPr="00E47503" w14:paraId="572CE2AC" w14:textId="77777777" w:rsidTr="00835811">
        <w:tc>
          <w:tcPr>
            <w:tcW w:w="568" w:type="dxa"/>
          </w:tcPr>
          <w:p w14:paraId="70BBD432" w14:textId="77777777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E47503">
              <w:rPr>
                <w:rFonts w:eastAsia="新細明體"/>
                <w:b/>
                <w:bCs/>
                <w:sz w:val="28"/>
              </w:rPr>
              <w:t>1.</w:t>
            </w:r>
          </w:p>
        </w:tc>
        <w:tc>
          <w:tcPr>
            <w:tcW w:w="8460" w:type="dxa"/>
          </w:tcPr>
          <w:p w14:paraId="70C881EA" w14:textId="77777777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  <w:tr w:rsidR="00835811" w:rsidRPr="00E47503" w14:paraId="75083D51" w14:textId="77777777" w:rsidTr="00835811">
        <w:tc>
          <w:tcPr>
            <w:tcW w:w="568" w:type="dxa"/>
          </w:tcPr>
          <w:p w14:paraId="7000B347" w14:textId="77777777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E47503">
              <w:rPr>
                <w:rFonts w:eastAsia="新細明體"/>
                <w:b/>
                <w:bCs/>
                <w:sz w:val="28"/>
              </w:rPr>
              <w:t>2.</w:t>
            </w:r>
          </w:p>
        </w:tc>
        <w:tc>
          <w:tcPr>
            <w:tcW w:w="8460" w:type="dxa"/>
          </w:tcPr>
          <w:p w14:paraId="65EA9FFB" w14:textId="77777777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  <w:tr w:rsidR="00835811" w:rsidRPr="00E47503" w14:paraId="38C09662" w14:textId="77777777" w:rsidTr="00835811">
        <w:tc>
          <w:tcPr>
            <w:tcW w:w="568" w:type="dxa"/>
          </w:tcPr>
          <w:p w14:paraId="58254429" w14:textId="77777777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E47503">
              <w:rPr>
                <w:rFonts w:eastAsia="新細明體"/>
                <w:b/>
                <w:bCs/>
                <w:sz w:val="28"/>
              </w:rPr>
              <w:t>3.</w:t>
            </w:r>
          </w:p>
        </w:tc>
        <w:tc>
          <w:tcPr>
            <w:tcW w:w="8460" w:type="dxa"/>
          </w:tcPr>
          <w:p w14:paraId="28B4BCED" w14:textId="77777777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</w:tbl>
    <w:p w14:paraId="5736C108" w14:textId="77777777" w:rsidR="00835811" w:rsidRPr="00E47503" w:rsidRDefault="00835811" w:rsidP="00E47503">
      <w:pPr>
        <w:pStyle w:val="a4"/>
        <w:tabs>
          <w:tab w:val="right" w:pos="7560"/>
        </w:tabs>
        <w:ind w:left="0"/>
        <w:rPr>
          <w:rFonts w:ascii="新細明體" w:eastAsia="新細明體" w:hAnsi="新細明體"/>
          <w:b/>
          <w:bCs/>
          <w:sz w:val="28"/>
        </w:rPr>
      </w:pPr>
    </w:p>
    <w:p w14:paraId="6A984504" w14:textId="77777777" w:rsidR="006311A3" w:rsidRPr="00E47503" w:rsidRDefault="006311A3" w:rsidP="00E47503">
      <w:pPr>
        <w:pStyle w:val="a4"/>
        <w:tabs>
          <w:tab w:val="right" w:pos="7560"/>
        </w:tabs>
        <w:spacing w:before="360"/>
        <w:ind w:left="539" w:hanging="539"/>
        <w:rPr>
          <w:rFonts w:ascii="新細明體" w:eastAsia="新細明體" w:hAnsi="新細明體"/>
        </w:rPr>
        <w:sectPr w:rsidR="006311A3" w:rsidRPr="00E47503" w:rsidSect="004C6FC9">
          <w:footerReference w:type="even" r:id="rId13"/>
          <w:footerReference w:type="default" r:id="rId14"/>
          <w:footerReference w:type="first" r:id="rId15"/>
          <w:pgSz w:w="11906" w:h="16838" w:code="9"/>
          <w:pgMar w:top="1134" w:right="1134" w:bottom="1134" w:left="1418" w:header="851" w:footer="992" w:gutter="0"/>
          <w:pgNumType w:start="0"/>
          <w:cols w:space="425"/>
          <w:docGrid w:linePitch="360"/>
        </w:sectPr>
      </w:pPr>
    </w:p>
    <w:p w14:paraId="6E9CA6FB" w14:textId="77777777" w:rsidR="000D40EF" w:rsidRPr="00E47503" w:rsidRDefault="000D40EF" w:rsidP="00E47503">
      <w:pPr>
        <w:pStyle w:val="a4"/>
        <w:numPr>
          <w:ilvl w:val="0"/>
          <w:numId w:val="3"/>
        </w:numPr>
        <w:tabs>
          <w:tab w:val="right" w:pos="7560"/>
        </w:tabs>
        <w:rPr>
          <w:rFonts w:ascii="新細明體" w:eastAsia="新細明體" w:hAnsi="新細明體"/>
          <w:b/>
          <w:sz w:val="28"/>
        </w:rPr>
      </w:pPr>
      <w:r w:rsidRPr="00E47503">
        <w:rPr>
          <w:rFonts w:ascii="新細明體" w:eastAsia="新細明體" w:hAnsi="新細明體" w:hint="eastAsia"/>
          <w:b/>
          <w:sz w:val="28"/>
        </w:rPr>
        <w:lastRenderedPageBreak/>
        <w:t>關注事項：</w:t>
      </w:r>
      <w:r w:rsidRPr="00E47503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   </w:t>
      </w:r>
      <w:r w:rsidRPr="00E47503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3990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38"/>
        <w:gridCol w:w="3485"/>
        <w:gridCol w:w="2094"/>
        <w:gridCol w:w="2094"/>
        <w:gridCol w:w="1449"/>
        <w:gridCol w:w="1268"/>
        <w:gridCol w:w="1862"/>
      </w:tblGrid>
      <w:tr w:rsidR="00843667" w:rsidRPr="00E47503" w14:paraId="44B84274" w14:textId="77777777" w:rsidTr="009A31B2">
        <w:trPr>
          <w:trHeight w:val="514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B24E36" w14:textId="1EE20B20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</w:rPr>
            </w:pP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簡列上學年的回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饋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與跟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進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：</w:t>
            </w:r>
            <w:r w:rsidR="00020FA4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(</w:t>
            </w:r>
            <w:r w:rsidR="00CD496D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在發展周期首年，</w:t>
            </w:r>
            <w:r w:rsidR="00FC1C75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學</w:t>
            </w:r>
            <w:r w:rsidR="00AF3EC9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校一般</w:t>
            </w:r>
            <w:r w:rsidR="00EC0E26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無需</w:t>
            </w:r>
            <w:r w:rsidR="00CD496D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填寫此欄</w:t>
            </w:r>
            <w:r w:rsidR="00173236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但</w:t>
            </w:r>
            <w:r w:rsidR="00AF3EC9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如</w:t>
            </w:r>
            <w:r w:rsidR="00CD496D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本</w:t>
            </w:r>
            <w:r w:rsidR="00CA0621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發展</w:t>
            </w:r>
            <w:r w:rsidR="00CD496D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周期</w:t>
            </w:r>
            <w:r w:rsidR="00372A88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與上發展周期</w:t>
            </w:r>
            <w:r w:rsidR="00CD496D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關注事項有連繫</w:t>
            </w:r>
            <w:r w:rsidR="00AF3EC9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(例：優化該關注事項)</w:t>
            </w:r>
            <w:r w:rsidR="00CD496D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，學校可參考上學年</w:t>
            </w:r>
            <w:r w:rsidR="00FC1C75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</w:t>
            </w:r>
            <w:r w:rsidR="00CD496D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回饋與跟進，</w:t>
            </w:r>
            <w:r w:rsidR="00FC1C75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以制訂或調整本學年的</w:t>
            </w:r>
            <w:r w:rsidR="00D62049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發展</w:t>
            </w:r>
            <w:r w:rsidR="00FC1C75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工</w:t>
            </w:r>
            <w:r w:rsidR="00FC1C75" w:rsidRPr="00E47503">
              <w:rPr>
                <w:rFonts w:ascii="新細明體" w:eastAsia="新細明體" w:hAnsi="新細明體" w:hint="eastAsia"/>
                <w:spacing w:val="0"/>
                <w:szCs w:val="24"/>
              </w:rPr>
              <w:t>作</w:t>
            </w:r>
            <w:r w:rsidR="00FC1C75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。</w:t>
            </w:r>
            <w:r w:rsidR="00FC1C75" w:rsidRPr="00E47503">
              <w:rPr>
                <w:rFonts w:ascii="新細明體" w:eastAsia="新細明體" w:hAnsi="新細明體" w:hint="eastAsia"/>
                <w:spacing w:val="0"/>
                <w:szCs w:val="24"/>
              </w:rPr>
              <w:t>)</w:t>
            </w:r>
          </w:p>
          <w:p w14:paraId="4B6F56D1" w14:textId="77777777" w:rsidR="00843667" w:rsidRPr="00E47503" w:rsidRDefault="00843667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sz w:val="28"/>
                <w:lang w:eastAsia="zh-HK"/>
              </w:rPr>
            </w:pPr>
          </w:p>
          <w:p w14:paraId="09626AAB" w14:textId="3538BA75" w:rsidR="00843667" w:rsidRPr="00E47503" w:rsidRDefault="00843667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1FA2D453" w14:textId="4ACE9AB4" w:rsidR="00843667" w:rsidRPr="00E47503" w:rsidRDefault="00843667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9A31B2" w:rsidRPr="00E47503" w14:paraId="09723096" w14:textId="77777777" w:rsidTr="009A31B2">
        <w:trPr>
          <w:trHeight w:val="285"/>
          <w:tblHeader/>
        </w:trPr>
        <w:tc>
          <w:tcPr>
            <w:tcW w:w="1399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E58028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</w:tc>
      </w:tr>
      <w:tr w:rsidR="00843667" w:rsidRPr="00E47503" w14:paraId="15DA911A" w14:textId="77777777" w:rsidTr="008B7D91">
        <w:trPr>
          <w:trHeight w:val="514"/>
          <w:tblHeader/>
        </w:trPr>
        <w:tc>
          <w:tcPr>
            <w:tcW w:w="1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DA2EDC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目標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449C25" w14:textId="77777777" w:rsidR="00843667" w:rsidRPr="00E47503" w:rsidRDefault="008B7D91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推行</w:t>
            </w:r>
            <w:r w:rsidR="00843667"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策略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26F269" w14:textId="5125C555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成功準則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2E7E1C" w14:textId="5D7978BE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評估方法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A8DB74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時間表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F7BE8C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負責人</w:t>
            </w: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55A652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所需資源</w:t>
            </w:r>
          </w:p>
        </w:tc>
      </w:tr>
      <w:tr w:rsidR="00843667" w:rsidRPr="00E47503" w14:paraId="1BE05B5D" w14:textId="77777777" w:rsidTr="008B7D91">
        <w:trPr>
          <w:trHeight w:val="332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294165" w14:textId="77777777" w:rsidR="009419D7" w:rsidRPr="00E47503" w:rsidRDefault="00451C14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(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如學校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有實際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需要調整周年計劃的目標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／</w:t>
            </w: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推行策略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／</w:t>
            </w: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成功準則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／</w:t>
            </w: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評估方法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，請以★號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作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標示</w:t>
            </w:r>
          </w:p>
          <w:p w14:paraId="7CFD48D7" w14:textId="3BE178C0" w:rsidR="00451C14" w:rsidRPr="00E47503" w:rsidRDefault="00317EB6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，</w:t>
            </w:r>
            <w:r w:rsidR="00810055"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以便科組知悉及跟進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。</w:t>
            </w:r>
            <w:r w:rsidR="00451C14"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)</w:t>
            </w:r>
          </w:p>
        </w:tc>
      </w:tr>
      <w:tr w:rsidR="003B46CC" w:rsidRPr="00E47503" w14:paraId="56FD6C60" w14:textId="77777777" w:rsidTr="00317EB6">
        <w:trPr>
          <w:trHeight w:val="1229"/>
          <w:tblHeader/>
        </w:trPr>
        <w:tc>
          <w:tcPr>
            <w:tcW w:w="1738" w:type="dxa"/>
            <w:vMerge w:val="restart"/>
            <w:shd w:val="clear" w:color="auto" w:fill="auto"/>
          </w:tcPr>
          <w:p w14:paraId="091DD0FC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57E710FD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568391A6" w14:textId="77777777" w:rsidR="00843667" w:rsidRPr="00E47503" w:rsidRDefault="00843667" w:rsidP="00E47503">
            <w:pPr>
              <w:pStyle w:val="a4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1077820C" w14:textId="77777777" w:rsidR="00843667" w:rsidRPr="00E47503" w:rsidRDefault="00843667" w:rsidP="00E47503">
            <w:pPr>
              <w:pStyle w:val="a4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53C4B9AF" w14:textId="77777777" w:rsidR="00843667" w:rsidRPr="00E47503" w:rsidRDefault="00843667" w:rsidP="00E47503">
            <w:pPr>
              <w:pStyle w:val="a4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3D1458AC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509AA01E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</w:tr>
      <w:tr w:rsidR="003B46CC" w:rsidRPr="00E47503" w14:paraId="30CBC5E3" w14:textId="77777777" w:rsidTr="00317EB6">
        <w:trPr>
          <w:trHeight w:val="1229"/>
          <w:tblHeader/>
        </w:trPr>
        <w:tc>
          <w:tcPr>
            <w:tcW w:w="1738" w:type="dxa"/>
            <w:vMerge/>
            <w:shd w:val="clear" w:color="auto" w:fill="auto"/>
            <w:vAlign w:val="center"/>
          </w:tcPr>
          <w:p w14:paraId="533371AB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779CA24E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4F0B8DD6" w14:textId="77777777" w:rsidR="00843667" w:rsidRPr="00E47503" w:rsidRDefault="00843667" w:rsidP="00E47503">
            <w:pPr>
              <w:pStyle w:val="a4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/>
          </w:tcPr>
          <w:p w14:paraId="094D1C31" w14:textId="77777777" w:rsidR="00843667" w:rsidRPr="00E47503" w:rsidRDefault="00843667" w:rsidP="00E47503">
            <w:pPr>
              <w:pStyle w:val="a4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6E3F4848" w14:textId="77777777" w:rsidR="00843667" w:rsidRPr="00E47503" w:rsidRDefault="00843667" w:rsidP="00E47503">
            <w:pPr>
              <w:pStyle w:val="a4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0CC4F31C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7AAF43DF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843667" w:rsidRPr="00E47503" w14:paraId="61F55892" w14:textId="77777777" w:rsidTr="00317EB6">
        <w:trPr>
          <w:trHeight w:val="1229"/>
          <w:tblHeader/>
        </w:trPr>
        <w:tc>
          <w:tcPr>
            <w:tcW w:w="1738" w:type="dxa"/>
            <w:vMerge/>
            <w:shd w:val="clear" w:color="auto" w:fill="auto"/>
          </w:tcPr>
          <w:p w14:paraId="14736351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shd w:val="clear" w:color="auto" w:fill="auto"/>
          </w:tcPr>
          <w:p w14:paraId="29B5E9B4" w14:textId="01BFA2AA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42D3589C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40FB37AE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449" w:type="dxa"/>
            <w:shd w:val="clear" w:color="auto" w:fill="auto"/>
          </w:tcPr>
          <w:p w14:paraId="0093F458" w14:textId="77777777" w:rsidR="00843667" w:rsidRPr="00E47503" w:rsidRDefault="00843667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268" w:type="dxa"/>
            <w:shd w:val="clear" w:color="auto" w:fill="auto"/>
          </w:tcPr>
          <w:p w14:paraId="4711772F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04162E28" w14:textId="77777777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</w:tbl>
    <w:p w14:paraId="6DD37CDC" w14:textId="0F34D46E" w:rsidR="002F7B48" w:rsidRPr="00E47503" w:rsidRDefault="002F7B48" w:rsidP="00E47503">
      <w:pPr>
        <w:pStyle w:val="a4"/>
        <w:tabs>
          <w:tab w:val="right" w:pos="7560"/>
        </w:tabs>
        <w:rPr>
          <w:rFonts w:ascii="新細明體" w:hAnsi="新細明體"/>
          <w:b/>
          <w:sz w:val="28"/>
        </w:rPr>
      </w:pPr>
    </w:p>
    <w:p w14:paraId="78C64A70" w14:textId="33CE6B0B" w:rsidR="002F7B48" w:rsidRPr="00E47503" w:rsidRDefault="002F7B48" w:rsidP="00E47503">
      <w:pPr>
        <w:pStyle w:val="a4"/>
        <w:tabs>
          <w:tab w:val="right" w:pos="7560"/>
        </w:tabs>
        <w:rPr>
          <w:rFonts w:ascii="新細明體" w:hAnsi="新細明體"/>
          <w:b/>
          <w:sz w:val="28"/>
        </w:rPr>
      </w:pPr>
    </w:p>
    <w:p w14:paraId="10ED5BC4" w14:textId="77777777" w:rsidR="002F7B48" w:rsidRPr="00E47503" w:rsidRDefault="002F7B48" w:rsidP="00E47503">
      <w:pPr>
        <w:pStyle w:val="a4"/>
        <w:tabs>
          <w:tab w:val="right" w:pos="7560"/>
        </w:tabs>
        <w:rPr>
          <w:rFonts w:ascii="新細明體" w:hAnsi="新細明體"/>
          <w:b/>
          <w:sz w:val="28"/>
        </w:rPr>
      </w:pPr>
    </w:p>
    <w:p w14:paraId="284FA550" w14:textId="1A37E832" w:rsidR="009A31B2" w:rsidRPr="00E47503" w:rsidRDefault="009A31B2" w:rsidP="00E47503">
      <w:pPr>
        <w:pStyle w:val="a4"/>
        <w:numPr>
          <w:ilvl w:val="0"/>
          <w:numId w:val="3"/>
        </w:numPr>
        <w:tabs>
          <w:tab w:val="right" w:pos="7560"/>
        </w:tabs>
        <w:rPr>
          <w:rFonts w:ascii="新細明體" w:hAnsi="新細明體"/>
          <w:b/>
          <w:sz w:val="28"/>
        </w:rPr>
      </w:pPr>
      <w:r w:rsidRPr="00E47503">
        <w:rPr>
          <w:rFonts w:ascii="新細明體" w:eastAsia="新細明體" w:hAnsi="新細明體" w:hint="eastAsia"/>
          <w:b/>
          <w:sz w:val="28"/>
        </w:rPr>
        <w:lastRenderedPageBreak/>
        <w:t>關注事項：</w:t>
      </w:r>
      <w:r w:rsidRPr="00E47503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   </w:t>
      </w:r>
      <w:r w:rsidRPr="00E47503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3990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38"/>
        <w:gridCol w:w="3485"/>
        <w:gridCol w:w="2094"/>
        <w:gridCol w:w="2094"/>
        <w:gridCol w:w="1449"/>
        <w:gridCol w:w="1268"/>
        <w:gridCol w:w="1862"/>
      </w:tblGrid>
      <w:tr w:rsidR="009A31B2" w:rsidRPr="00E47503" w14:paraId="3539BBD5" w14:textId="77777777" w:rsidTr="00E93C6D">
        <w:trPr>
          <w:trHeight w:val="514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85BC71" w14:textId="34857B14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</w:rPr>
            </w:pP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簡列上學年的回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饋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與跟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進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：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(在發展周期首年，學校一般無需填寫此欄</w:t>
            </w:r>
            <w:r w:rsidRPr="00E47503">
              <w:rPr>
                <w:rFonts w:ascii="新細明體" w:hAnsi="新細明體" w:hint="eastAsia"/>
                <w:spacing w:val="0"/>
              </w:rPr>
              <w:t>，但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如本發展周期</w:t>
            </w:r>
            <w:r w:rsidR="00372A88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與上發展周期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關注事項有連繫(例：優化該關注事項)，學校可參考上學年的回饋與跟進，以制訂或調整本學年的</w:t>
            </w:r>
            <w:r w:rsidR="00D62049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發展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工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</w:rPr>
              <w:t>作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。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</w:rPr>
              <w:t>)</w:t>
            </w:r>
          </w:p>
          <w:p w14:paraId="2F9AEE61" w14:textId="77777777" w:rsidR="009A31B2" w:rsidRPr="00E47503" w:rsidRDefault="009A31B2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sz w:val="28"/>
                <w:lang w:eastAsia="zh-HK"/>
              </w:rPr>
            </w:pPr>
          </w:p>
          <w:p w14:paraId="65B7C2F9" w14:textId="77777777" w:rsidR="009A31B2" w:rsidRPr="00E47503" w:rsidRDefault="009A31B2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55BFAC16" w14:textId="77777777" w:rsidR="009A31B2" w:rsidRPr="00E47503" w:rsidRDefault="009A31B2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9A31B2" w:rsidRPr="00E47503" w14:paraId="0CEB662D" w14:textId="77777777" w:rsidTr="00871087">
        <w:trPr>
          <w:trHeight w:val="285"/>
          <w:tblHeader/>
        </w:trPr>
        <w:tc>
          <w:tcPr>
            <w:tcW w:w="1399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E7AD2E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</w:tc>
      </w:tr>
      <w:tr w:rsidR="003B46CC" w:rsidRPr="00E47503" w14:paraId="314EFDA4" w14:textId="77777777" w:rsidTr="00871087">
        <w:trPr>
          <w:trHeight w:val="514"/>
          <w:tblHeader/>
        </w:trPr>
        <w:tc>
          <w:tcPr>
            <w:tcW w:w="1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BB8320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目標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A224A0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推行策略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640004" w14:textId="5CDF20AD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成功準則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6176E4" w14:textId="228D1B34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評估方法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1ACFB6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時間表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9F4C83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負責人</w:t>
            </w: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471DCC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所需資源</w:t>
            </w:r>
          </w:p>
        </w:tc>
      </w:tr>
      <w:tr w:rsidR="009A31B2" w:rsidRPr="00E47503" w14:paraId="4FDF41FC" w14:textId="77777777" w:rsidTr="00E93C6D">
        <w:trPr>
          <w:trHeight w:val="332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6550F3" w14:textId="0575FBC1" w:rsidR="009A31B2" w:rsidRPr="00E47503" w:rsidRDefault="00AE3326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(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如學校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有實際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需要調整周年計劃的目標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／</w:t>
            </w: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推行策略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／</w:t>
            </w: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成功準則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／</w:t>
            </w: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評估方法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，請以★號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作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標示</w:t>
            </w:r>
            <w:r w:rsidR="005B746C"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br/>
            </w:r>
            <w:r w:rsidR="001C6BB4"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，</w:t>
            </w:r>
            <w:r w:rsidR="00810055"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以便科組知悉及跟進</w:t>
            </w:r>
            <w:r w:rsidR="001C6BB4"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。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)</w:t>
            </w:r>
          </w:p>
        </w:tc>
      </w:tr>
      <w:tr w:rsidR="003B46CC" w:rsidRPr="00E47503" w14:paraId="7461106B" w14:textId="77777777" w:rsidTr="00FE5BCC">
        <w:trPr>
          <w:trHeight w:val="1310"/>
          <w:tblHeader/>
        </w:trPr>
        <w:tc>
          <w:tcPr>
            <w:tcW w:w="1738" w:type="dxa"/>
            <w:vMerge w:val="restart"/>
            <w:shd w:val="clear" w:color="auto" w:fill="auto"/>
          </w:tcPr>
          <w:p w14:paraId="42F333DE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0719A4E4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7DD77F1D" w14:textId="77777777" w:rsidR="009A31B2" w:rsidRPr="00E47503" w:rsidRDefault="009A31B2" w:rsidP="00E47503">
            <w:pPr>
              <w:pStyle w:val="a4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4F3475E4" w14:textId="77777777" w:rsidR="009A31B2" w:rsidRPr="00E47503" w:rsidRDefault="009A31B2" w:rsidP="00E47503">
            <w:pPr>
              <w:pStyle w:val="a4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2A9B9D7F" w14:textId="77777777" w:rsidR="009A31B2" w:rsidRPr="00E47503" w:rsidRDefault="009A31B2" w:rsidP="00E47503">
            <w:pPr>
              <w:pStyle w:val="a4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2EF5D9AB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28AC485E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</w:tr>
      <w:tr w:rsidR="003B46CC" w:rsidRPr="00E47503" w14:paraId="63BB691C" w14:textId="77777777" w:rsidTr="00FE5BCC">
        <w:trPr>
          <w:trHeight w:val="1310"/>
          <w:tblHeader/>
        </w:trPr>
        <w:tc>
          <w:tcPr>
            <w:tcW w:w="1738" w:type="dxa"/>
            <w:vMerge/>
            <w:shd w:val="clear" w:color="auto" w:fill="auto"/>
            <w:vAlign w:val="center"/>
          </w:tcPr>
          <w:p w14:paraId="4ABFC3A5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39C164A3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4B3E96EF" w14:textId="77777777" w:rsidR="009A31B2" w:rsidRPr="00E47503" w:rsidRDefault="009A31B2" w:rsidP="00E47503">
            <w:pPr>
              <w:pStyle w:val="a4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/>
          </w:tcPr>
          <w:p w14:paraId="3B3120DF" w14:textId="77777777" w:rsidR="009A31B2" w:rsidRPr="00E47503" w:rsidRDefault="009A31B2" w:rsidP="00E47503">
            <w:pPr>
              <w:pStyle w:val="a4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66C6E0E1" w14:textId="77777777" w:rsidR="009A31B2" w:rsidRPr="00E47503" w:rsidRDefault="009A31B2" w:rsidP="00E47503">
            <w:pPr>
              <w:pStyle w:val="a4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76ADF7B8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0B0541D6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3B46CC" w:rsidRPr="00E47503" w14:paraId="62301923" w14:textId="77777777" w:rsidTr="00FE5BCC">
        <w:trPr>
          <w:trHeight w:val="1310"/>
          <w:tblHeader/>
        </w:trPr>
        <w:tc>
          <w:tcPr>
            <w:tcW w:w="1738" w:type="dxa"/>
            <w:vMerge/>
            <w:shd w:val="clear" w:color="auto" w:fill="auto"/>
          </w:tcPr>
          <w:p w14:paraId="27BC441F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shd w:val="clear" w:color="auto" w:fill="auto"/>
          </w:tcPr>
          <w:p w14:paraId="7C8E10C8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7126B959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75A16C5C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449" w:type="dxa"/>
            <w:shd w:val="clear" w:color="auto" w:fill="auto"/>
          </w:tcPr>
          <w:p w14:paraId="4CC70E51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268" w:type="dxa"/>
            <w:shd w:val="clear" w:color="auto" w:fill="auto"/>
          </w:tcPr>
          <w:p w14:paraId="0B7D0DE0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5789F2AF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</w:tbl>
    <w:p w14:paraId="591CC525" w14:textId="03FF3741" w:rsidR="009A31B2" w:rsidRPr="00E47503" w:rsidRDefault="009A31B2" w:rsidP="00E47503">
      <w:pPr>
        <w:pStyle w:val="a4"/>
        <w:tabs>
          <w:tab w:val="right" w:pos="7560"/>
        </w:tabs>
        <w:spacing w:before="0" w:after="0" w:line="240" w:lineRule="auto"/>
        <w:ind w:left="0"/>
      </w:pPr>
    </w:p>
    <w:p w14:paraId="70F75921" w14:textId="5D9CE8ED" w:rsidR="002F7B48" w:rsidRPr="00E47503" w:rsidRDefault="002F7B48" w:rsidP="00E47503">
      <w:pPr>
        <w:pStyle w:val="a4"/>
        <w:tabs>
          <w:tab w:val="right" w:pos="7560"/>
        </w:tabs>
        <w:spacing w:before="0" w:after="0" w:line="240" w:lineRule="auto"/>
        <w:ind w:left="0"/>
      </w:pPr>
    </w:p>
    <w:p w14:paraId="67A0B020" w14:textId="5554C9DD" w:rsidR="002F7B48" w:rsidRPr="00E47503" w:rsidRDefault="002F7B48" w:rsidP="00E47503">
      <w:pPr>
        <w:pStyle w:val="a4"/>
        <w:tabs>
          <w:tab w:val="right" w:pos="7560"/>
        </w:tabs>
        <w:spacing w:before="0" w:after="0" w:line="240" w:lineRule="auto"/>
        <w:ind w:left="0"/>
      </w:pPr>
    </w:p>
    <w:p w14:paraId="30D0F868" w14:textId="77777777" w:rsidR="002F7B48" w:rsidRPr="00E47503" w:rsidRDefault="002F7B48" w:rsidP="00E47503">
      <w:pPr>
        <w:pStyle w:val="a4"/>
        <w:tabs>
          <w:tab w:val="right" w:pos="7560"/>
        </w:tabs>
        <w:spacing w:before="0" w:after="0" w:line="240" w:lineRule="auto"/>
        <w:ind w:left="0"/>
      </w:pPr>
    </w:p>
    <w:p w14:paraId="2552E2D6" w14:textId="77777777" w:rsidR="009A31B2" w:rsidRPr="00E47503" w:rsidRDefault="009A31B2" w:rsidP="00E47503">
      <w:pPr>
        <w:pStyle w:val="a4"/>
        <w:numPr>
          <w:ilvl w:val="0"/>
          <w:numId w:val="3"/>
        </w:numPr>
        <w:tabs>
          <w:tab w:val="right" w:pos="7560"/>
        </w:tabs>
        <w:rPr>
          <w:rFonts w:ascii="新細明體" w:eastAsia="新細明體" w:hAnsi="新細明體"/>
          <w:b/>
          <w:sz w:val="28"/>
        </w:rPr>
      </w:pPr>
      <w:r w:rsidRPr="00E47503">
        <w:rPr>
          <w:rFonts w:ascii="新細明體" w:eastAsia="新細明體" w:hAnsi="新細明體" w:hint="eastAsia"/>
          <w:b/>
          <w:sz w:val="28"/>
        </w:rPr>
        <w:lastRenderedPageBreak/>
        <w:t>關注事項：</w:t>
      </w:r>
      <w:r w:rsidRPr="00E47503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   </w:t>
      </w:r>
      <w:r w:rsidRPr="00E47503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3990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38"/>
        <w:gridCol w:w="3485"/>
        <w:gridCol w:w="2094"/>
        <w:gridCol w:w="2094"/>
        <w:gridCol w:w="1449"/>
        <w:gridCol w:w="1268"/>
        <w:gridCol w:w="1862"/>
      </w:tblGrid>
      <w:tr w:rsidR="009A31B2" w:rsidRPr="00E47503" w14:paraId="7F9BFFAB" w14:textId="77777777" w:rsidTr="00E93C6D">
        <w:trPr>
          <w:trHeight w:val="514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D4E595" w14:textId="2F16202A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</w:rPr>
            </w:pP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簡列上學年的回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饋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與跟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進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：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(在發展周期首年，學校一般無需填寫此欄，但如本發展周期</w:t>
            </w:r>
            <w:r w:rsidR="00372A88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與上發展周期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的關注事項有連繫(例：優化該關注事項)，學校可參考上學年的回饋與跟進，以制訂或調整本學年的</w:t>
            </w:r>
            <w:r w:rsidR="00D84BF5"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發展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工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</w:rPr>
              <w:t>作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  <w:lang w:eastAsia="zh-HK"/>
              </w:rPr>
              <w:t>。</w:t>
            </w:r>
            <w:r w:rsidRPr="00E47503">
              <w:rPr>
                <w:rFonts w:ascii="新細明體" w:eastAsia="新細明體" w:hAnsi="新細明體" w:hint="eastAsia"/>
                <w:spacing w:val="0"/>
                <w:szCs w:val="24"/>
              </w:rPr>
              <w:t>)</w:t>
            </w:r>
          </w:p>
          <w:p w14:paraId="3D788E06" w14:textId="77777777" w:rsidR="009A31B2" w:rsidRPr="00E47503" w:rsidRDefault="009A31B2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sz w:val="28"/>
                <w:lang w:eastAsia="zh-HK"/>
              </w:rPr>
            </w:pPr>
          </w:p>
          <w:p w14:paraId="54ED509F" w14:textId="77777777" w:rsidR="009A31B2" w:rsidRPr="00E47503" w:rsidRDefault="009A31B2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  <w:p w14:paraId="2F3AD8CD" w14:textId="77777777" w:rsidR="009A31B2" w:rsidRPr="00E47503" w:rsidRDefault="009A31B2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9A31B2" w:rsidRPr="00E47503" w14:paraId="5196F936" w14:textId="77777777" w:rsidTr="00871087">
        <w:trPr>
          <w:trHeight w:val="285"/>
          <w:tblHeader/>
        </w:trPr>
        <w:tc>
          <w:tcPr>
            <w:tcW w:w="13990" w:type="dxa"/>
            <w:gridSpan w:val="7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AC431A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</w:tc>
      </w:tr>
      <w:tr w:rsidR="003B46CC" w:rsidRPr="00E47503" w14:paraId="627216C6" w14:textId="77777777" w:rsidTr="00871087">
        <w:trPr>
          <w:trHeight w:val="514"/>
          <w:tblHeader/>
        </w:trPr>
        <w:tc>
          <w:tcPr>
            <w:tcW w:w="173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E3725F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目標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A7739D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推行策略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0B245A" w14:textId="2770AFB9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成功準則</w:t>
            </w:r>
          </w:p>
        </w:tc>
        <w:tc>
          <w:tcPr>
            <w:tcW w:w="20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7E7420" w14:textId="77B50D8F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評估方法</w:t>
            </w: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39CAE3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時間表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294973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負責人</w:t>
            </w: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F3723B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</w:rPr>
              <w:t>所需資源</w:t>
            </w:r>
          </w:p>
        </w:tc>
      </w:tr>
      <w:tr w:rsidR="009A31B2" w:rsidRPr="00E47503" w14:paraId="3E47D365" w14:textId="77777777" w:rsidTr="00E93C6D">
        <w:trPr>
          <w:trHeight w:val="332"/>
          <w:tblHeader/>
        </w:trPr>
        <w:tc>
          <w:tcPr>
            <w:tcW w:w="1399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2F522E" w14:textId="77777777" w:rsidR="005B746C" w:rsidRPr="00E47503" w:rsidRDefault="00AE3326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(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如學校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有實際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需要調整周年計劃的目標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／</w:t>
            </w: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推行策略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／</w:t>
            </w: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成功準則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／</w:t>
            </w:r>
            <w:r w:rsidRPr="00E47503"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  <w:t>評估方法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，請以★號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</w:rPr>
              <w:t>作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標示</w:t>
            </w:r>
          </w:p>
          <w:p w14:paraId="4DE0A5DC" w14:textId="4E8AADC7" w:rsidR="009A31B2" w:rsidRPr="00E47503" w:rsidRDefault="001C6BB4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left"/>
              <w:rPr>
                <w:rFonts w:ascii="新細明體" w:eastAsia="新細明體" w:hAnsi="新細明體"/>
                <w:b/>
                <w:bCs/>
                <w:spacing w:val="30"/>
                <w:sz w:val="28"/>
                <w:szCs w:val="28"/>
                <w:lang w:eastAsia="zh-HK"/>
              </w:rPr>
            </w:pP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，</w:t>
            </w:r>
            <w:r w:rsidR="00810055"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以便科組知悉及跟進</w:t>
            </w:r>
            <w:r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。</w:t>
            </w:r>
            <w:r w:rsidR="00AE3326" w:rsidRPr="00E47503">
              <w:rPr>
                <w:rFonts w:ascii="新細明體" w:eastAsia="新細明體" w:hAnsi="新細明體" w:hint="eastAsia"/>
                <w:b/>
                <w:bCs/>
                <w:spacing w:val="30"/>
                <w:sz w:val="28"/>
                <w:szCs w:val="28"/>
                <w:lang w:eastAsia="zh-HK"/>
              </w:rPr>
              <w:t>)</w:t>
            </w:r>
          </w:p>
        </w:tc>
      </w:tr>
      <w:tr w:rsidR="003B46CC" w:rsidRPr="00E47503" w14:paraId="261CBEEB" w14:textId="77777777" w:rsidTr="00FE5BCC">
        <w:trPr>
          <w:trHeight w:val="1203"/>
          <w:tblHeader/>
        </w:trPr>
        <w:tc>
          <w:tcPr>
            <w:tcW w:w="1738" w:type="dxa"/>
            <w:vMerge w:val="restart"/>
            <w:shd w:val="clear" w:color="auto" w:fill="auto"/>
          </w:tcPr>
          <w:p w14:paraId="6485A7CD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768342B4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24A2EE6D" w14:textId="77777777" w:rsidR="009A31B2" w:rsidRPr="00E47503" w:rsidRDefault="009A31B2" w:rsidP="00E47503">
            <w:pPr>
              <w:pStyle w:val="a4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 w:val="restart"/>
          </w:tcPr>
          <w:p w14:paraId="19A188F7" w14:textId="77777777" w:rsidR="009A31B2" w:rsidRPr="00E47503" w:rsidRDefault="009A31B2" w:rsidP="00E47503">
            <w:pPr>
              <w:pStyle w:val="a4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65103C80" w14:textId="77777777" w:rsidR="009A31B2" w:rsidRPr="00E47503" w:rsidRDefault="009A31B2" w:rsidP="00E47503">
            <w:pPr>
              <w:pStyle w:val="a4"/>
              <w:numPr>
                <w:ilvl w:val="0"/>
                <w:numId w:val="1"/>
              </w:numPr>
              <w:tabs>
                <w:tab w:val="right" w:pos="7560"/>
              </w:tabs>
              <w:spacing w:before="100" w:beforeAutospacing="1" w:after="100" w:afterAutospacing="1" w:line="240" w:lineRule="auto"/>
              <w:ind w:left="289" w:hanging="289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3AEDF35C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559DE9BC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</w:tr>
      <w:tr w:rsidR="003B46CC" w:rsidRPr="00E47503" w14:paraId="726FE80F" w14:textId="77777777" w:rsidTr="00FE5BCC">
        <w:trPr>
          <w:trHeight w:val="1203"/>
          <w:tblHeader/>
        </w:trPr>
        <w:tc>
          <w:tcPr>
            <w:tcW w:w="1738" w:type="dxa"/>
            <w:vMerge/>
            <w:shd w:val="clear" w:color="auto" w:fill="auto"/>
            <w:vAlign w:val="center"/>
          </w:tcPr>
          <w:p w14:paraId="37D50D3F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uto"/>
          </w:tcPr>
          <w:p w14:paraId="0369F57E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12FBA0D1" w14:textId="77777777" w:rsidR="009A31B2" w:rsidRPr="00E47503" w:rsidRDefault="009A31B2" w:rsidP="00E47503">
            <w:pPr>
              <w:pStyle w:val="a4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2094" w:type="dxa"/>
            <w:vMerge/>
          </w:tcPr>
          <w:p w14:paraId="5A5534B0" w14:textId="77777777" w:rsidR="009A31B2" w:rsidRPr="00E47503" w:rsidRDefault="009A31B2" w:rsidP="00E47503">
            <w:pPr>
              <w:pStyle w:val="a4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449" w:type="dxa"/>
            <w:tcBorders>
              <w:bottom w:val="single" w:sz="4" w:space="0" w:color="auto"/>
            </w:tcBorders>
            <w:shd w:val="clear" w:color="auto" w:fill="auto"/>
          </w:tcPr>
          <w:p w14:paraId="11D317B6" w14:textId="77777777" w:rsidR="009A31B2" w:rsidRPr="00E47503" w:rsidRDefault="009A31B2" w:rsidP="00E47503">
            <w:pPr>
              <w:pStyle w:val="a4"/>
              <w:numPr>
                <w:ilvl w:val="0"/>
                <w:numId w:val="2"/>
              </w:numPr>
              <w:tabs>
                <w:tab w:val="right" w:pos="7560"/>
              </w:tabs>
              <w:spacing w:beforeLines="50" w:afterLines="50" w:line="240" w:lineRule="auto"/>
              <w:ind w:left="482" w:hanging="482"/>
              <w:rPr>
                <w:rFonts w:ascii="新細明體" w:eastAsia="新細明體" w:hAnsi="新細明體"/>
                <w:b/>
                <w:bCs/>
                <w:spacing w:val="30"/>
                <w:szCs w:val="28"/>
              </w:rPr>
            </w:pPr>
          </w:p>
        </w:tc>
        <w:tc>
          <w:tcPr>
            <w:tcW w:w="1268" w:type="dxa"/>
            <w:tcBorders>
              <w:bottom w:val="single" w:sz="4" w:space="0" w:color="auto"/>
            </w:tcBorders>
            <w:shd w:val="clear" w:color="auto" w:fill="auto"/>
          </w:tcPr>
          <w:p w14:paraId="6A415770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tcBorders>
              <w:bottom w:val="single" w:sz="4" w:space="0" w:color="auto"/>
            </w:tcBorders>
            <w:shd w:val="clear" w:color="auto" w:fill="auto"/>
          </w:tcPr>
          <w:p w14:paraId="67C457F9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  <w:tr w:rsidR="003B46CC" w:rsidRPr="001640E8" w14:paraId="1EC3FBBA" w14:textId="77777777" w:rsidTr="00FE5BCC">
        <w:trPr>
          <w:trHeight w:val="1203"/>
          <w:tblHeader/>
        </w:trPr>
        <w:tc>
          <w:tcPr>
            <w:tcW w:w="1738" w:type="dxa"/>
            <w:vMerge/>
            <w:shd w:val="clear" w:color="auto" w:fill="auto"/>
          </w:tcPr>
          <w:p w14:paraId="4A268A46" w14:textId="77777777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</w:rPr>
            </w:pPr>
          </w:p>
        </w:tc>
        <w:tc>
          <w:tcPr>
            <w:tcW w:w="3485" w:type="dxa"/>
            <w:shd w:val="clear" w:color="auto" w:fill="auto"/>
          </w:tcPr>
          <w:p w14:paraId="43937EF7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Lines="50" w:before="120" w:afterLines="50" w:after="120"/>
              <w:ind w:left="292" w:hanging="292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0C7A93EA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2094" w:type="dxa"/>
            <w:vMerge/>
          </w:tcPr>
          <w:p w14:paraId="558924BD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449" w:type="dxa"/>
            <w:shd w:val="clear" w:color="auto" w:fill="auto"/>
          </w:tcPr>
          <w:p w14:paraId="0953515D" w14:textId="77777777" w:rsidR="009A31B2" w:rsidRPr="00E47503" w:rsidRDefault="009A31B2" w:rsidP="00E47503">
            <w:pPr>
              <w:numPr>
                <w:ilvl w:val="0"/>
                <w:numId w:val="1"/>
              </w:numPr>
              <w:tabs>
                <w:tab w:val="clear" w:pos="480"/>
                <w:tab w:val="num" w:pos="292"/>
              </w:tabs>
              <w:spacing w:before="100" w:beforeAutospacing="1" w:after="100" w:afterAutospacing="1"/>
              <w:ind w:left="289" w:hanging="289"/>
              <w:jc w:val="both"/>
              <w:rPr>
                <w:rFonts w:ascii="新細明體" w:hAnsi="新細明體"/>
                <w:bCs/>
                <w:spacing w:val="20"/>
                <w:szCs w:val="28"/>
              </w:rPr>
            </w:pPr>
          </w:p>
        </w:tc>
        <w:tc>
          <w:tcPr>
            <w:tcW w:w="1268" w:type="dxa"/>
            <w:shd w:val="clear" w:color="auto" w:fill="auto"/>
          </w:tcPr>
          <w:p w14:paraId="5C650312" w14:textId="77777777" w:rsidR="009A31B2" w:rsidRPr="001640E8" w:rsidRDefault="009A31B2" w:rsidP="00E47503">
            <w:pPr>
              <w:pStyle w:val="a4"/>
              <w:tabs>
                <w:tab w:val="right" w:pos="7560"/>
              </w:tabs>
              <w:spacing w:beforeLines="50" w:afterLines="50" w:line="240" w:lineRule="auto"/>
              <w:ind w:left="0"/>
              <w:jc w:val="center"/>
              <w:rPr>
                <w:rFonts w:ascii="新細明體" w:eastAsia="新細明體" w:hAnsi="新細明體"/>
                <w:bCs/>
                <w:spacing w:val="30"/>
                <w:szCs w:val="24"/>
              </w:rPr>
            </w:pPr>
          </w:p>
        </w:tc>
        <w:tc>
          <w:tcPr>
            <w:tcW w:w="1858" w:type="dxa"/>
            <w:shd w:val="clear" w:color="auto" w:fill="auto"/>
          </w:tcPr>
          <w:p w14:paraId="2A33C2C6" w14:textId="77777777" w:rsidR="009A31B2" w:rsidRPr="001640E8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jc w:val="center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</w:p>
        </w:tc>
      </w:tr>
    </w:tbl>
    <w:p w14:paraId="4302FED5" w14:textId="77777777" w:rsidR="000D40EF" w:rsidRPr="009A31B2" w:rsidRDefault="000D40EF" w:rsidP="00E47503">
      <w:pPr>
        <w:pStyle w:val="a4"/>
        <w:tabs>
          <w:tab w:val="right" w:pos="7560"/>
        </w:tabs>
        <w:spacing w:before="0" w:after="0" w:line="240" w:lineRule="auto"/>
        <w:ind w:left="0"/>
      </w:pPr>
    </w:p>
    <w:sectPr w:rsidR="000D40EF" w:rsidRPr="009A31B2" w:rsidSect="004C6FC9">
      <w:pgSz w:w="16838" w:h="11906" w:orient="landscape" w:code="9"/>
      <w:pgMar w:top="1418" w:right="1134" w:bottom="1134" w:left="1134" w:header="851" w:footer="992" w:gutter="0"/>
      <w:pgNumType w:start="3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2CC8B6" w14:textId="77777777" w:rsidR="0088381D" w:rsidRDefault="0088381D">
      <w:r>
        <w:separator/>
      </w:r>
    </w:p>
  </w:endnote>
  <w:endnote w:type="continuationSeparator" w:id="0">
    <w:p w14:paraId="627ECC44" w14:textId="77777777" w:rsidR="0088381D" w:rsidRDefault="0088381D">
      <w:r>
        <w:continuationSeparator/>
      </w:r>
    </w:p>
  </w:endnote>
  <w:endnote w:type="continuationNotice" w:id="1">
    <w:p w14:paraId="05230CC7" w14:textId="77777777" w:rsidR="0088381D" w:rsidRDefault="008838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2F4E92" w14:textId="77777777" w:rsidR="004C6FC9" w:rsidRDefault="004C6FC9" w:rsidP="004C6FC9">
    <w:pPr>
      <w:pStyle w:val="a9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14:paraId="7CE6149F" w14:textId="77777777" w:rsidR="004C6FC9" w:rsidRDefault="004C6FC9" w:rsidP="004C6FC9">
    <w:pPr>
      <w:pStyle w:val="a9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8D9911" w14:textId="06BE84F1" w:rsidR="004C6FC9" w:rsidRDefault="004C6FC9" w:rsidP="004C6FC9">
    <w:pPr>
      <w:pStyle w:val="a9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 w:rsidR="00E47503">
      <w:rPr>
        <w:rStyle w:val="aa"/>
        <w:noProof/>
      </w:rPr>
      <w:t>1</w:t>
    </w:r>
    <w:r>
      <w:rPr>
        <w:rStyle w:val="aa"/>
      </w:rPr>
      <w:fldChar w:fldCharType="end"/>
    </w:r>
  </w:p>
  <w:p w14:paraId="1E360223" w14:textId="77777777" w:rsidR="004C6FC9" w:rsidRDefault="004C6FC9" w:rsidP="004C6FC9">
    <w:pPr>
      <w:pStyle w:val="a9"/>
      <w:ind w:right="360"/>
      <w:rPr>
        <w:lang w:eastAsia="zh-HK"/>
      </w:rPr>
    </w:pPr>
    <w:r>
      <w:rPr>
        <w:rFonts w:hint="eastAsia"/>
      </w:rPr>
      <w:t>學校周年計劃</w:t>
    </w:r>
    <w:r w:rsidR="002F1D70">
      <w:rPr>
        <w:rFonts w:hint="eastAsia"/>
        <w:lang w:eastAsia="zh-HK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5E2A1" w14:textId="77777777" w:rsidR="004C6FC9" w:rsidRDefault="004C6FC9">
    <w:pPr>
      <w:pStyle w:val="a9"/>
    </w:pPr>
    <w:r>
      <w:rPr>
        <w:rFonts w:hint="eastAsia"/>
      </w:rPr>
      <w:t>學校周年計劃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E3711B" w14:textId="77777777" w:rsidR="0088381D" w:rsidRDefault="0088381D">
      <w:r>
        <w:separator/>
      </w:r>
    </w:p>
  </w:footnote>
  <w:footnote w:type="continuationSeparator" w:id="0">
    <w:p w14:paraId="3F161049" w14:textId="77777777" w:rsidR="0088381D" w:rsidRDefault="0088381D">
      <w:r>
        <w:continuationSeparator/>
      </w:r>
    </w:p>
  </w:footnote>
  <w:footnote w:type="continuationNotice" w:id="1">
    <w:p w14:paraId="3C7EB15D" w14:textId="77777777" w:rsidR="0088381D" w:rsidRDefault="0088381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05F6A"/>
    <w:multiLevelType w:val="hybridMultilevel"/>
    <w:tmpl w:val="0C02F6DE"/>
    <w:lvl w:ilvl="0" w:tplc="5262CBA0">
      <w:start w:val="1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B1B4C82"/>
    <w:multiLevelType w:val="hybridMultilevel"/>
    <w:tmpl w:val="0546BFFC"/>
    <w:lvl w:ilvl="0" w:tplc="FBAA4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D332E9E"/>
    <w:multiLevelType w:val="hybridMultilevel"/>
    <w:tmpl w:val="60B228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E27180F"/>
    <w:multiLevelType w:val="hybridMultilevel"/>
    <w:tmpl w:val="8C60B7E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4646C80"/>
    <w:multiLevelType w:val="hybridMultilevel"/>
    <w:tmpl w:val="4A0CFAD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2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rOwtADSZibGlko6SsGpxcWZ+XkgBWa1AEnZ+PIsAAAA"/>
  </w:docVars>
  <w:rsids>
    <w:rsidRoot w:val="000D40EF"/>
    <w:rsid w:val="0000467C"/>
    <w:rsid w:val="00020FA4"/>
    <w:rsid w:val="00030058"/>
    <w:rsid w:val="0003091D"/>
    <w:rsid w:val="00032FC8"/>
    <w:rsid w:val="00056E42"/>
    <w:rsid w:val="0008097B"/>
    <w:rsid w:val="000853E1"/>
    <w:rsid w:val="000A71B4"/>
    <w:rsid w:val="000A729C"/>
    <w:rsid w:val="000D40EF"/>
    <w:rsid w:val="000E5813"/>
    <w:rsid w:val="000F3F4A"/>
    <w:rsid w:val="000F6DA9"/>
    <w:rsid w:val="00114D72"/>
    <w:rsid w:val="001421D6"/>
    <w:rsid w:val="001422D4"/>
    <w:rsid w:val="001467E8"/>
    <w:rsid w:val="00157DDB"/>
    <w:rsid w:val="0017247E"/>
    <w:rsid w:val="00173236"/>
    <w:rsid w:val="0017539E"/>
    <w:rsid w:val="001878C3"/>
    <w:rsid w:val="00195FFB"/>
    <w:rsid w:val="001C3B3A"/>
    <w:rsid w:val="001C6BB4"/>
    <w:rsid w:val="00212EE7"/>
    <w:rsid w:val="00243014"/>
    <w:rsid w:val="002474F2"/>
    <w:rsid w:val="00247C15"/>
    <w:rsid w:val="0026598F"/>
    <w:rsid w:val="00265C09"/>
    <w:rsid w:val="00267661"/>
    <w:rsid w:val="002B7DAD"/>
    <w:rsid w:val="002E737B"/>
    <w:rsid w:val="002E7744"/>
    <w:rsid w:val="002F1D70"/>
    <w:rsid w:val="002F7B48"/>
    <w:rsid w:val="00302B77"/>
    <w:rsid w:val="00317EB6"/>
    <w:rsid w:val="00324EFA"/>
    <w:rsid w:val="00331898"/>
    <w:rsid w:val="003421F4"/>
    <w:rsid w:val="003470B0"/>
    <w:rsid w:val="00347681"/>
    <w:rsid w:val="0036163E"/>
    <w:rsid w:val="00370AC8"/>
    <w:rsid w:val="00372A88"/>
    <w:rsid w:val="00377785"/>
    <w:rsid w:val="003801A6"/>
    <w:rsid w:val="0038410A"/>
    <w:rsid w:val="003946C6"/>
    <w:rsid w:val="003A7EBB"/>
    <w:rsid w:val="003B0902"/>
    <w:rsid w:val="003B46CC"/>
    <w:rsid w:val="003B4EB7"/>
    <w:rsid w:val="003C7C01"/>
    <w:rsid w:val="003D0F2B"/>
    <w:rsid w:val="00406736"/>
    <w:rsid w:val="0041048D"/>
    <w:rsid w:val="00410C1B"/>
    <w:rsid w:val="00410C4B"/>
    <w:rsid w:val="00442E2B"/>
    <w:rsid w:val="00443B3A"/>
    <w:rsid w:val="00447F4A"/>
    <w:rsid w:val="00451C14"/>
    <w:rsid w:val="00457822"/>
    <w:rsid w:val="00477190"/>
    <w:rsid w:val="004874DD"/>
    <w:rsid w:val="0049750D"/>
    <w:rsid w:val="004A02E6"/>
    <w:rsid w:val="004A32C4"/>
    <w:rsid w:val="004C1FB6"/>
    <w:rsid w:val="004C6B87"/>
    <w:rsid w:val="004C6FC9"/>
    <w:rsid w:val="004D0719"/>
    <w:rsid w:val="004D0C87"/>
    <w:rsid w:val="004D107C"/>
    <w:rsid w:val="004F446C"/>
    <w:rsid w:val="0050369E"/>
    <w:rsid w:val="00507874"/>
    <w:rsid w:val="0052191E"/>
    <w:rsid w:val="00524BE9"/>
    <w:rsid w:val="00531EF7"/>
    <w:rsid w:val="005352D5"/>
    <w:rsid w:val="00536FB6"/>
    <w:rsid w:val="00541BD1"/>
    <w:rsid w:val="00560669"/>
    <w:rsid w:val="005706AE"/>
    <w:rsid w:val="005920D8"/>
    <w:rsid w:val="005A4A74"/>
    <w:rsid w:val="005A5364"/>
    <w:rsid w:val="005B746C"/>
    <w:rsid w:val="005C07CD"/>
    <w:rsid w:val="005C4D5B"/>
    <w:rsid w:val="005C5994"/>
    <w:rsid w:val="005C6A3A"/>
    <w:rsid w:val="005F2C03"/>
    <w:rsid w:val="00601424"/>
    <w:rsid w:val="00623C6A"/>
    <w:rsid w:val="00626157"/>
    <w:rsid w:val="006311A3"/>
    <w:rsid w:val="00643CDF"/>
    <w:rsid w:val="00660563"/>
    <w:rsid w:val="006743F9"/>
    <w:rsid w:val="00676A6A"/>
    <w:rsid w:val="006A11E7"/>
    <w:rsid w:val="006B4AE3"/>
    <w:rsid w:val="006E630A"/>
    <w:rsid w:val="006F6A7D"/>
    <w:rsid w:val="007064B8"/>
    <w:rsid w:val="00713BC0"/>
    <w:rsid w:val="007255C9"/>
    <w:rsid w:val="00757014"/>
    <w:rsid w:val="0077079E"/>
    <w:rsid w:val="00777FBB"/>
    <w:rsid w:val="007B041A"/>
    <w:rsid w:val="007D2D14"/>
    <w:rsid w:val="007E63D2"/>
    <w:rsid w:val="007F064D"/>
    <w:rsid w:val="007F24F3"/>
    <w:rsid w:val="007F3920"/>
    <w:rsid w:val="007F3F61"/>
    <w:rsid w:val="007F3F8E"/>
    <w:rsid w:val="00807E8F"/>
    <w:rsid w:val="00810055"/>
    <w:rsid w:val="00811924"/>
    <w:rsid w:val="00815826"/>
    <w:rsid w:val="008253A9"/>
    <w:rsid w:val="00835811"/>
    <w:rsid w:val="00843667"/>
    <w:rsid w:val="00845670"/>
    <w:rsid w:val="00866314"/>
    <w:rsid w:val="008707FC"/>
    <w:rsid w:val="008761FD"/>
    <w:rsid w:val="008826B6"/>
    <w:rsid w:val="0088381D"/>
    <w:rsid w:val="00886751"/>
    <w:rsid w:val="0088733B"/>
    <w:rsid w:val="0089467B"/>
    <w:rsid w:val="008B0E1B"/>
    <w:rsid w:val="008B7D91"/>
    <w:rsid w:val="008D38E3"/>
    <w:rsid w:val="008E443D"/>
    <w:rsid w:val="009419D7"/>
    <w:rsid w:val="0094606F"/>
    <w:rsid w:val="00950CBB"/>
    <w:rsid w:val="009572E4"/>
    <w:rsid w:val="0097241F"/>
    <w:rsid w:val="00985945"/>
    <w:rsid w:val="009A31B2"/>
    <w:rsid w:val="009A354C"/>
    <w:rsid w:val="009C3CA2"/>
    <w:rsid w:val="009C7016"/>
    <w:rsid w:val="009D01B8"/>
    <w:rsid w:val="009D04C2"/>
    <w:rsid w:val="009D5398"/>
    <w:rsid w:val="009E26FC"/>
    <w:rsid w:val="009E70B2"/>
    <w:rsid w:val="00A20660"/>
    <w:rsid w:val="00A41DEE"/>
    <w:rsid w:val="00A57F16"/>
    <w:rsid w:val="00A67EE2"/>
    <w:rsid w:val="00A72209"/>
    <w:rsid w:val="00A72AE9"/>
    <w:rsid w:val="00A76FA3"/>
    <w:rsid w:val="00A94EF4"/>
    <w:rsid w:val="00AA0582"/>
    <w:rsid w:val="00AA6BAF"/>
    <w:rsid w:val="00AA78E5"/>
    <w:rsid w:val="00AC37A6"/>
    <w:rsid w:val="00AD0E2A"/>
    <w:rsid w:val="00AD1126"/>
    <w:rsid w:val="00AE3326"/>
    <w:rsid w:val="00AE7730"/>
    <w:rsid w:val="00AF3EC9"/>
    <w:rsid w:val="00AF47DC"/>
    <w:rsid w:val="00AF70EE"/>
    <w:rsid w:val="00B2443C"/>
    <w:rsid w:val="00B362F5"/>
    <w:rsid w:val="00B4232B"/>
    <w:rsid w:val="00B46DA1"/>
    <w:rsid w:val="00B84E1E"/>
    <w:rsid w:val="00BC4F29"/>
    <w:rsid w:val="00BD2935"/>
    <w:rsid w:val="00BD72AB"/>
    <w:rsid w:val="00BD79B1"/>
    <w:rsid w:val="00BE2CC0"/>
    <w:rsid w:val="00C00D7A"/>
    <w:rsid w:val="00C05EFC"/>
    <w:rsid w:val="00C10D54"/>
    <w:rsid w:val="00C1676A"/>
    <w:rsid w:val="00C20ABD"/>
    <w:rsid w:val="00C36EE3"/>
    <w:rsid w:val="00C41BCD"/>
    <w:rsid w:val="00C527CF"/>
    <w:rsid w:val="00C55041"/>
    <w:rsid w:val="00CA01B6"/>
    <w:rsid w:val="00CA0621"/>
    <w:rsid w:val="00CA482E"/>
    <w:rsid w:val="00CC3733"/>
    <w:rsid w:val="00CD124A"/>
    <w:rsid w:val="00CD496D"/>
    <w:rsid w:val="00CE1067"/>
    <w:rsid w:val="00CE5D42"/>
    <w:rsid w:val="00CE752F"/>
    <w:rsid w:val="00CF0425"/>
    <w:rsid w:val="00CF1333"/>
    <w:rsid w:val="00D05C7F"/>
    <w:rsid w:val="00D076D7"/>
    <w:rsid w:val="00D139FF"/>
    <w:rsid w:val="00D228A4"/>
    <w:rsid w:val="00D22E7A"/>
    <w:rsid w:val="00D27D5C"/>
    <w:rsid w:val="00D37E15"/>
    <w:rsid w:val="00D62049"/>
    <w:rsid w:val="00D63E28"/>
    <w:rsid w:val="00D84BF5"/>
    <w:rsid w:val="00D92168"/>
    <w:rsid w:val="00DB1A6C"/>
    <w:rsid w:val="00DB1AE7"/>
    <w:rsid w:val="00DD484E"/>
    <w:rsid w:val="00DE0B90"/>
    <w:rsid w:val="00DE559B"/>
    <w:rsid w:val="00DF001B"/>
    <w:rsid w:val="00DF1C8E"/>
    <w:rsid w:val="00E34C63"/>
    <w:rsid w:val="00E43587"/>
    <w:rsid w:val="00E47503"/>
    <w:rsid w:val="00E516CF"/>
    <w:rsid w:val="00E530DE"/>
    <w:rsid w:val="00E676CC"/>
    <w:rsid w:val="00E72AAB"/>
    <w:rsid w:val="00E939B5"/>
    <w:rsid w:val="00E93C6D"/>
    <w:rsid w:val="00E966AC"/>
    <w:rsid w:val="00EA3A8E"/>
    <w:rsid w:val="00EA41A7"/>
    <w:rsid w:val="00EC0E26"/>
    <w:rsid w:val="00F15447"/>
    <w:rsid w:val="00F2487B"/>
    <w:rsid w:val="00F32C1B"/>
    <w:rsid w:val="00F609D8"/>
    <w:rsid w:val="00F710F7"/>
    <w:rsid w:val="00FB10E2"/>
    <w:rsid w:val="00FC1C75"/>
    <w:rsid w:val="00FD4E33"/>
    <w:rsid w:val="00FE1E71"/>
    <w:rsid w:val="00FE5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04F9227"/>
  <w15:chartTrackingRefBased/>
  <w15:docId w15:val="{649D487E-6853-4AD8-B703-A3C32DB20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40EF"/>
    <w:pPr>
      <w:widowControl w:val="0"/>
    </w:pPr>
    <w:rPr>
      <w:kern w:val="2"/>
      <w:sz w:val="24"/>
      <w:szCs w:val="24"/>
    </w:rPr>
  </w:style>
  <w:style w:type="paragraph" w:styleId="1">
    <w:name w:val="heading 1"/>
    <w:aliases w:val=" 字元3"/>
    <w:basedOn w:val="a"/>
    <w:next w:val="a"/>
    <w:link w:val="10"/>
    <w:autoRedefine/>
    <w:qFormat/>
    <w:rsid w:val="000D40EF"/>
    <w:pPr>
      <w:keepNext/>
      <w:jc w:val="both"/>
      <w:outlineLvl w:val="0"/>
    </w:pPr>
    <w:rPr>
      <w:rFonts w:ascii="Cambria" w:hAnsi="Cambria"/>
      <w:b/>
      <w:bCs/>
      <w:spacing w:val="20"/>
      <w:kern w:val="52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semiHidden/>
    <w:rsid w:val="000D40EF"/>
    <w:pPr>
      <w:snapToGrid w:val="0"/>
    </w:pPr>
    <w:rPr>
      <w:sz w:val="20"/>
      <w:szCs w:val="20"/>
    </w:rPr>
  </w:style>
  <w:style w:type="character" w:customStyle="1" w:styleId="10">
    <w:name w:val="標題 1 字元"/>
    <w:aliases w:val=" 字元3 字元"/>
    <w:link w:val="1"/>
    <w:rsid w:val="000D40EF"/>
    <w:rPr>
      <w:rFonts w:ascii="Cambria" w:eastAsia="新細明體" w:hAnsi="Cambria"/>
      <w:b/>
      <w:bCs/>
      <w:spacing w:val="20"/>
      <w:kern w:val="52"/>
      <w:sz w:val="28"/>
      <w:szCs w:val="32"/>
      <w:lang w:val="en-US" w:eastAsia="zh-TW" w:bidi="ar-SA"/>
    </w:rPr>
  </w:style>
  <w:style w:type="paragraph" w:customStyle="1" w:styleId="11">
    <w:name w:val="樣式1"/>
    <w:basedOn w:val="a"/>
    <w:rsid w:val="000D40EF"/>
    <w:pPr>
      <w:adjustRightIn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Cs w:val="20"/>
      <w:lang w:val="en-GB"/>
    </w:rPr>
  </w:style>
  <w:style w:type="paragraph" w:styleId="a4">
    <w:name w:val="Body Text Indent"/>
    <w:basedOn w:val="a"/>
    <w:link w:val="a5"/>
    <w:rsid w:val="000D40EF"/>
    <w:pPr>
      <w:spacing w:before="120" w:after="120" w:line="360" w:lineRule="atLeast"/>
      <w:ind w:left="3420"/>
      <w:jc w:val="both"/>
    </w:pPr>
    <w:rPr>
      <w:rFonts w:eastAsia="細明體"/>
      <w:spacing w:val="40"/>
      <w:szCs w:val="20"/>
    </w:rPr>
  </w:style>
  <w:style w:type="paragraph" w:styleId="a6">
    <w:name w:val="Body Text"/>
    <w:basedOn w:val="a"/>
    <w:rsid w:val="000D40EF"/>
    <w:pPr>
      <w:jc w:val="both"/>
    </w:pPr>
  </w:style>
  <w:style w:type="paragraph" w:styleId="a7">
    <w:name w:val="Balloon Text"/>
    <w:basedOn w:val="a"/>
    <w:semiHidden/>
    <w:rsid w:val="00E676CC"/>
    <w:rPr>
      <w:rFonts w:ascii="Arial" w:hAnsi="Arial"/>
      <w:sz w:val="18"/>
      <w:szCs w:val="18"/>
    </w:rPr>
  </w:style>
  <w:style w:type="paragraph" w:styleId="a8">
    <w:name w:val="header"/>
    <w:basedOn w:val="a"/>
    <w:rsid w:val="004C6F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footer"/>
    <w:basedOn w:val="a"/>
    <w:rsid w:val="004C6F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a">
    <w:name w:val="page number"/>
    <w:basedOn w:val="a0"/>
    <w:rsid w:val="004C6FC9"/>
  </w:style>
  <w:style w:type="character" w:customStyle="1" w:styleId="a5">
    <w:name w:val="本文縮排 字元"/>
    <w:link w:val="a4"/>
    <w:rsid w:val="00843667"/>
    <w:rPr>
      <w:rFonts w:eastAsia="細明體"/>
      <w:spacing w:val="40"/>
      <w:kern w:val="2"/>
      <w:sz w:val="24"/>
    </w:rPr>
  </w:style>
  <w:style w:type="character" w:styleId="ab">
    <w:name w:val="annotation reference"/>
    <w:rsid w:val="00442E2B"/>
    <w:rPr>
      <w:sz w:val="18"/>
      <w:szCs w:val="18"/>
    </w:rPr>
  </w:style>
  <w:style w:type="paragraph" w:styleId="ac">
    <w:name w:val="annotation text"/>
    <w:basedOn w:val="a"/>
    <w:link w:val="ad"/>
    <w:rsid w:val="00442E2B"/>
  </w:style>
  <w:style w:type="character" w:customStyle="1" w:styleId="ad">
    <w:name w:val="註解文字 字元"/>
    <w:link w:val="ac"/>
    <w:rsid w:val="00442E2B"/>
    <w:rPr>
      <w:kern w:val="2"/>
      <w:sz w:val="24"/>
      <w:szCs w:val="24"/>
    </w:rPr>
  </w:style>
  <w:style w:type="paragraph" w:styleId="ae">
    <w:name w:val="annotation subject"/>
    <w:basedOn w:val="ac"/>
    <w:next w:val="ac"/>
    <w:link w:val="af"/>
    <w:rsid w:val="00442E2B"/>
    <w:rPr>
      <w:b/>
      <w:bCs/>
    </w:rPr>
  </w:style>
  <w:style w:type="character" w:customStyle="1" w:styleId="af">
    <w:name w:val="註解主旨 字元"/>
    <w:link w:val="ae"/>
    <w:rsid w:val="00442E2B"/>
    <w:rPr>
      <w:b/>
      <w:bCs/>
      <w:kern w:val="2"/>
      <w:sz w:val="24"/>
      <w:szCs w:val="24"/>
    </w:rPr>
  </w:style>
  <w:style w:type="paragraph" w:styleId="af0">
    <w:name w:val="Revision"/>
    <w:hidden/>
    <w:uiPriority w:val="99"/>
    <w:semiHidden/>
    <w:rsid w:val="00E93C6D"/>
    <w:rPr>
      <w:kern w:val="2"/>
      <w:sz w:val="24"/>
      <w:szCs w:val="24"/>
    </w:rPr>
  </w:style>
  <w:style w:type="character" w:styleId="af1">
    <w:name w:val="Hyperlink"/>
    <w:rsid w:val="001422D4"/>
    <w:rPr>
      <w:color w:val="0563C1"/>
      <w:u w:val="single"/>
    </w:rPr>
  </w:style>
  <w:style w:type="character" w:styleId="af2">
    <w:name w:val="FollowedHyperlink"/>
    <w:basedOn w:val="a0"/>
    <w:rsid w:val="001422D4"/>
    <w:rPr>
      <w:color w:val="954F72" w:themeColor="followedHyperlink"/>
      <w:u w:val="single"/>
    </w:rPr>
  </w:style>
  <w:style w:type="character" w:styleId="af3">
    <w:name w:val="footnote reference"/>
    <w:basedOn w:val="a0"/>
    <w:rsid w:val="00CE106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7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db.gov.hk/sse/tc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db.gov.hk/sse/tc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3D45169896C7A84683901C252E6BE3BF" ma:contentTypeVersion="8" ma:contentTypeDescription="建立新的文件。" ma:contentTypeScope="" ma:versionID="c875ec9ab2965a42812a97a066d4c94c">
  <xsd:schema xmlns:xsd="http://www.w3.org/2001/XMLSchema" xmlns:xs="http://www.w3.org/2001/XMLSchema" xmlns:p="http://schemas.microsoft.com/office/2006/metadata/properties" xmlns:ns2="f39dcd04-9d45-42f3-ad1d-a104088e2f01" targetNamespace="http://schemas.microsoft.com/office/2006/metadata/properties" ma:root="true" ma:fieldsID="9aba3ad61d3891810a56e2d386573886" ns2:_="">
    <xsd:import namespace="f39dcd04-9d45-42f3-ad1d-a104088e2f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dcd04-9d45-42f3-ad1d-a104088e2f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EAC72-4FD9-43C1-9423-1BF2551C76F5}">
  <ds:schemaRefs>
    <ds:schemaRef ds:uri="f39dcd04-9d45-42f3-ad1d-a104088e2f01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3286545-C51C-43B9-A7EF-210382086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9dcd04-9d45-42f3-ad1d-a104088e2f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DCB8EA-3E7A-473C-A8C9-DA7FB3A9D3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5B481B-DA6A-43EC-BB65-3F8521F7A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635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 4</dc:creator>
  <cp:keywords/>
  <cp:lastModifiedBy>LAU Yin-ting</cp:lastModifiedBy>
  <cp:revision>10</cp:revision>
  <cp:lastPrinted>2013-07-26T02:28:00Z</cp:lastPrinted>
  <dcterms:created xsi:type="dcterms:W3CDTF">2022-10-29T04:11:00Z</dcterms:created>
  <dcterms:modified xsi:type="dcterms:W3CDTF">2022-11-10T01:46:00Z</dcterms:modified>
</cp:coreProperties>
</file>